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B5AD0" w14:textId="1866F867" w:rsidR="00DC0BA8" w:rsidRPr="00DC0BA8" w:rsidRDefault="00DC0BA8" w:rsidP="00E53666">
      <w:pPr>
        <w:rPr>
          <w:b/>
          <w:sz w:val="32"/>
          <w:szCs w:val="32"/>
        </w:rPr>
      </w:pPr>
      <w:r w:rsidRPr="00DC0BA8">
        <w:rPr>
          <w:b/>
          <w:sz w:val="32"/>
          <w:szCs w:val="32"/>
        </w:rPr>
        <w:t>Trend of new users joining yelp</w:t>
      </w:r>
    </w:p>
    <w:p w14:paraId="3F1A7D95" w14:textId="43CE3530" w:rsidR="00740E8F" w:rsidRPr="00740E8F" w:rsidRDefault="00740E8F" w:rsidP="00E53666">
      <w:pPr>
        <w:rPr>
          <w:b/>
        </w:rPr>
      </w:pPr>
      <w:r w:rsidRPr="00740E8F">
        <w:rPr>
          <w:b/>
        </w:rPr>
        <w:t>SQL Query:</w:t>
      </w:r>
    </w:p>
    <w:p w14:paraId="49C331E9" w14:textId="77777777" w:rsidR="00740E8F" w:rsidRDefault="00740E8F" w:rsidP="00740E8F">
      <w:r>
        <w:t xml:space="preserve">select </w:t>
      </w:r>
      <w:proofErr w:type="gramStart"/>
      <w:r>
        <w:t>count(</w:t>
      </w:r>
      <w:proofErr w:type="gramEnd"/>
      <w:r>
        <w:t xml:space="preserve">*), </w:t>
      </w:r>
      <w:proofErr w:type="spellStart"/>
      <w:r>
        <w:t>yelping_since</w:t>
      </w:r>
      <w:proofErr w:type="spellEnd"/>
    </w:p>
    <w:p w14:paraId="605E899D" w14:textId="77777777" w:rsidR="00740E8F" w:rsidRDefault="00740E8F" w:rsidP="00740E8F">
      <w:r>
        <w:t xml:space="preserve">from </w:t>
      </w:r>
      <w:proofErr w:type="spellStart"/>
      <w:r>
        <w:t>test_user</w:t>
      </w:r>
      <w:proofErr w:type="spellEnd"/>
    </w:p>
    <w:p w14:paraId="25D2414D" w14:textId="77777777" w:rsidR="00740E8F" w:rsidRDefault="00740E8F" w:rsidP="00740E8F">
      <w:r>
        <w:t>group by year(</w:t>
      </w:r>
      <w:proofErr w:type="spellStart"/>
      <w:r>
        <w:t>yelping_since</w:t>
      </w:r>
      <w:proofErr w:type="spellEnd"/>
      <w:r>
        <w:t>), month(</w:t>
      </w:r>
      <w:proofErr w:type="spellStart"/>
      <w:r>
        <w:t>yelping_since</w:t>
      </w:r>
      <w:proofErr w:type="spellEnd"/>
      <w:r>
        <w:t>)</w:t>
      </w:r>
    </w:p>
    <w:p w14:paraId="0E1FE4B8" w14:textId="77777777" w:rsidR="00740E8F" w:rsidRDefault="00740E8F" w:rsidP="00740E8F">
      <w:r>
        <w:t>order by year(</w:t>
      </w:r>
      <w:proofErr w:type="spellStart"/>
      <w:r>
        <w:t>yelping_since</w:t>
      </w:r>
      <w:proofErr w:type="spellEnd"/>
      <w:r>
        <w:t>), month(</w:t>
      </w:r>
      <w:proofErr w:type="spellStart"/>
      <w:r>
        <w:t>yelping_since</w:t>
      </w:r>
      <w:proofErr w:type="spellEnd"/>
      <w:r>
        <w:t>);</w:t>
      </w:r>
    </w:p>
    <w:p w14:paraId="23BBDB29" w14:textId="78D38543" w:rsidR="00740E8F" w:rsidRDefault="00740E8F" w:rsidP="00E53666"/>
    <w:p w14:paraId="65AC6595" w14:textId="6D62ED29" w:rsidR="00740E8F" w:rsidRPr="00740E8F" w:rsidRDefault="00740E8F" w:rsidP="00E53666">
      <w:pPr>
        <w:rPr>
          <w:b/>
        </w:rPr>
      </w:pPr>
      <w:r>
        <w:rPr>
          <w:b/>
        </w:rPr>
        <w:t>Visualizing</w:t>
      </w:r>
      <w:r w:rsidRPr="00740E8F">
        <w:rPr>
          <w:b/>
        </w:rPr>
        <w:t xml:space="preserve"> with R:</w:t>
      </w:r>
    </w:p>
    <w:p w14:paraId="51071ADA" w14:textId="349E7C7C" w:rsidR="00E53666" w:rsidRDefault="00E53666" w:rsidP="00E53666">
      <w:r>
        <w:t>library("foreign")</w:t>
      </w:r>
    </w:p>
    <w:p w14:paraId="189DF949" w14:textId="77777777" w:rsidR="00E53666" w:rsidRDefault="00E53666" w:rsidP="00E53666">
      <w:r>
        <w:t xml:space="preserve">data &lt;- </w:t>
      </w:r>
      <w:proofErr w:type="gramStart"/>
      <w:r>
        <w:t>read.csv(</w:t>
      </w:r>
      <w:proofErr w:type="gramEnd"/>
      <w:r>
        <w:t>"F:\\Courses\\Introduction to Big Data\\Project\\Analysis\\attachments\\new_user_trend.csv")</w:t>
      </w:r>
    </w:p>
    <w:p w14:paraId="7F71220F" w14:textId="77777777" w:rsidR="00E53666" w:rsidRDefault="00E53666" w:rsidP="00E53666">
      <w:r>
        <w:t xml:space="preserve">ts1 &lt;- </w:t>
      </w:r>
      <w:proofErr w:type="spellStart"/>
      <w:proofErr w:type="gramStart"/>
      <w:r>
        <w:t>ts</w:t>
      </w:r>
      <w:proofErr w:type="spellEnd"/>
      <w:r>
        <w:t>(</w:t>
      </w:r>
      <w:proofErr w:type="gramEnd"/>
      <w:r>
        <w:t>data, start = c(2005,1), end = c(2016, 5),frequency = 12)</w:t>
      </w:r>
    </w:p>
    <w:p w14:paraId="70765311" w14:textId="4C2BB8FC" w:rsidR="00283160" w:rsidRDefault="00E53666" w:rsidP="00E53666">
      <w:proofErr w:type="gramStart"/>
      <w:r>
        <w:t>plot(</w:t>
      </w:r>
      <w:proofErr w:type="gramEnd"/>
      <w:r>
        <w:t xml:space="preserve">ts1, main="Trend of new users joining yelp", las = 1, </w:t>
      </w:r>
      <w:proofErr w:type="spellStart"/>
      <w:r>
        <w:t>xlab</w:t>
      </w:r>
      <w:proofErr w:type="spellEnd"/>
      <w:r>
        <w:t xml:space="preserve"> = "year", </w:t>
      </w:r>
      <w:proofErr w:type="spellStart"/>
      <w:r>
        <w:t>ylab</w:t>
      </w:r>
      <w:proofErr w:type="spellEnd"/>
      <w:r>
        <w:t>="Number of new users")</w:t>
      </w:r>
    </w:p>
    <w:p w14:paraId="4464856C" w14:textId="5F5F4CF6" w:rsidR="00E53666" w:rsidRDefault="00E53666" w:rsidP="00E53666"/>
    <w:p w14:paraId="66185334" w14:textId="24E450AE" w:rsidR="00E53666" w:rsidRDefault="00E53666" w:rsidP="00E53666">
      <w:r>
        <w:rPr>
          <w:noProof/>
        </w:rPr>
        <w:drawing>
          <wp:inline distT="0" distB="0" distL="0" distR="0" wp14:anchorId="416D6D8E" wp14:editId="0706A493">
            <wp:extent cx="5943600" cy="114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7DC4E" w14:textId="362A7D10" w:rsidR="00E53666" w:rsidRDefault="00E53666" w:rsidP="00E53666"/>
    <w:p w14:paraId="170C8FEE" w14:textId="785E1423" w:rsidR="00E53666" w:rsidRDefault="00740E8F" w:rsidP="00E53666">
      <w:r>
        <w:t>Results:</w:t>
      </w:r>
    </w:p>
    <w:p w14:paraId="4C377295" w14:textId="43DE8A92" w:rsidR="00740E8F" w:rsidRDefault="00740E8F" w:rsidP="00E53666">
      <w:r>
        <w:rPr>
          <w:noProof/>
        </w:rPr>
        <w:lastRenderedPageBreak/>
        <w:drawing>
          <wp:inline distT="0" distB="0" distL="0" distR="0" wp14:anchorId="0D816F74" wp14:editId="499DC014">
            <wp:extent cx="5954669" cy="3148717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63333" cy="3153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CB92" w14:textId="276C7349" w:rsidR="00B1082E" w:rsidRDefault="00B1082E" w:rsidP="00E53666">
      <w:pPr>
        <w:pBdr>
          <w:bottom w:val="single" w:sz="6" w:space="1" w:color="auto"/>
        </w:pBdr>
      </w:pPr>
    </w:p>
    <w:p w14:paraId="0E1BC74F" w14:textId="5731E25A" w:rsidR="00421B10" w:rsidRDefault="00421B10" w:rsidP="00E53666"/>
    <w:p w14:paraId="2FC56C08" w14:textId="32796FC7" w:rsidR="00DC0BA8" w:rsidRDefault="00CC396E" w:rsidP="00E53666">
      <w:pPr>
        <w:rPr>
          <w:b/>
          <w:sz w:val="28"/>
          <w:szCs w:val="28"/>
        </w:rPr>
      </w:pPr>
      <w:r w:rsidRPr="003956FC">
        <w:rPr>
          <w:b/>
          <w:sz w:val="28"/>
          <w:szCs w:val="28"/>
        </w:rPr>
        <w:t xml:space="preserve">Top </w:t>
      </w:r>
      <w:r w:rsidR="002A7286">
        <w:rPr>
          <w:b/>
          <w:sz w:val="28"/>
          <w:szCs w:val="28"/>
        </w:rPr>
        <w:t xml:space="preserve">25 </w:t>
      </w:r>
      <w:r w:rsidRPr="003956FC">
        <w:rPr>
          <w:b/>
          <w:sz w:val="28"/>
          <w:szCs w:val="28"/>
        </w:rPr>
        <w:t xml:space="preserve">cities </w:t>
      </w:r>
      <w:r w:rsidR="003956FC" w:rsidRPr="003956FC">
        <w:rPr>
          <w:b/>
          <w:sz w:val="28"/>
          <w:szCs w:val="28"/>
        </w:rPr>
        <w:t>based on presence of restaurants on Yelp:</w:t>
      </w:r>
    </w:p>
    <w:p w14:paraId="3EA3BE18" w14:textId="6CD57F22" w:rsidR="003956FC" w:rsidRPr="002A7286" w:rsidRDefault="002A7286" w:rsidP="00E53666">
      <w:pPr>
        <w:rPr>
          <w:b/>
        </w:rPr>
      </w:pPr>
      <w:r w:rsidRPr="002A7286">
        <w:rPr>
          <w:b/>
        </w:rPr>
        <w:t>SQL Query:</w:t>
      </w:r>
    </w:p>
    <w:p w14:paraId="674E5951" w14:textId="0A28FDD4" w:rsidR="002A7286" w:rsidRDefault="002A7286" w:rsidP="002A7286">
      <w:r>
        <w:t xml:space="preserve">select city, </w:t>
      </w:r>
      <w:proofErr w:type="gramStart"/>
      <w:r>
        <w:t>count(</w:t>
      </w:r>
      <w:proofErr w:type="gramEnd"/>
      <w:r>
        <w:t>*)</w:t>
      </w:r>
    </w:p>
    <w:p w14:paraId="43C56140" w14:textId="51F39F09" w:rsidR="002A7286" w:rsidRDefault="002A7286" w:rsidP="002A7286">
      <w:r>
        <w:t xml:space="preserve">from </w:t>
      </w:r>
      <w:proofErr w:type="spellStart"/>
      <w:r>
        <w:t>yelp_business</w:t>
      </w:r>
      <w:proofErr w:type="spellEnd"/>
    </w:p>
    <w:p w14:paraId="0630B283" w14:textId="68C468C1" w:rsidR="002A7286" w:rsidRDefault="002A7286" w:rsidP="002A7286">
      <w:r>
        <w:t>group by city</w:t>
      </w:r>
    </w:p>
    <w:p w14:paraId="153D1266" w14:textId="77C2019A" w:rsidR="002A7286" w:rsidRDefault="002A7286" w:rsidP="002A7286">
      <w:r>
        <w:t xml:space="preserve">order by </w:t>
      </w:r>
      <w:proofErr w:type="gramStart"/>
      <w:r>
        <w:t>count(</w:t>
      </w:r>
      <w:proofErr w:type="gramEnd"/>
      <w:r>
        <w:t xml:space="preserve">*) </w:t>
      </w:r>
      <w:proofErr w:type="spellStart"/>
      <w:r>
        <w:t>desc</w:t>
      </w:r>
      <w:proofErr w:type="spellEnd"/>
    </w:p>
    <w:p w14:paraId="62F79F7B" w14:textId="619E7485" w:rsidR="002A7286" w:rsidRDefault="002A7286" w:rsidP="002A7286">
      <w:r>
        <w:t>limit 25;</w:t>
      </w:r>
    </w:p>
    <w:p w14:paraId="557B2D04" w14:textId="23AF20E5" w:rsidR="002A7286" w:rsidRDefault="002A7286" w:rsidP="00E53666">
      <w:pPr>
        <w:rPr>
          <w:b/>
          <w:sz w:val="28"/>
          <w:szCs w:val="28"/>
        </w:rPr>
      </w:pPr>
    </w:p>
    <w:p w14:paraId="108DABCA" w14:textId="2846ABAD" w:rsidR="00015E30" w:rsidRDefault="00015E30" w:rsidP="00E53666">
      <w:pPr>
        <w:rPr>
          <w:b/>
          <w:sz w:val="28"/>
          <w:szCs w:val="28"/>
        </w:rPr>
      </w:pPr>
      <w:r>
        <w:rPr>
          <w:b/>
          <w:sz w:val="28"/>
          <w:szCs w:val="28"/>
        </w:rPr>
        <w:t>Visualizing in R:</w:t>
      </w:r>
    </w:p>
    <w:p w14:paraId="6B6915C6" w14:textId="77777777" w:rsidR="00015E30" w:rsidRDefault="00015E30" w:rsidP="00015E30">
      <w:r>
        <w:t>library("</w:t>
      </w:r>
      <w:proofErr w:type="spellStart"/>
      <w:r>
        <w:t>RColorBrewer</w:t>
      </w:r>
      <w:proofErr w:type="spellEnd"/>
      <w:r>
        <w:t>")</w:t>
      </w:r>
    </w:p>
    <w:p w14:paraId="397547E3" w14:textId="77777777" w:rsidR="00015E30" w:rsidRDefault="00015E30" w:rsidP="00015E30">
      <w:r>
        <w:t xml:space="preserve">data &lt;- </w:t>
      </w:r>
      <w:proofErr w:type="gramStart"/>
      <w:r>
        <w:t>read.csv(</w:t>
      </w:r>
      <w:proofErr w:type="gramEnd"/>
      <w:r>
        <w:t>"F:\\Courses\\Introduction to Big Data\\Project\\</w:t>
      </w:r>
    </w:p>
    <w:p w14:paraId="6353AC26" w14:textId="77777777" w:rsidR="00015E30" w:rsidRDefault="00015E30" w:rsidP="00015E30">
      <w:r>
        <w:t xml:space="preserve">                 Analysis\\attachments\\Largest_presence.csv")</w:t>
      </w:r>
    </w:p>
    <w:p w14:paraId="1C002219" w14:textId="77777777" w:rsidR="00015E30" w:rsidRDefault="00015E30" w:rsidP="00015E30">
      <w:r>
        <w:t xml:space="preserve">cities &lt;- </w:t>
      </w:r>
      <w:proofErr w:type="spellStart"/>
      <w:r>
        <w:t>data$city</w:t>
      </w:r>
      <w:proofErr w:type="spellEnd"/>
    </w:p>
    <w:p w14:paraId="4C28C8F6" w14:textId="77777777" w:rsidR="00015E30" w:rsidRDefault="00015E30" w:rsidP="00015E30">
      <w:proofErr w:type="spellStart"/>
      <w:r>
        <w:t>max_count</w:t>
      </w:r>
      <w:proofErr w:type="spellEnd"/>
      <w:r>
        <w:t xml:space="preserve"> &lt;- max(</w:t>
      </w:r>
      <w:proofErr w:type="spellStart"/>
      <w:r>
        <w:t>data$count</w:t>
      </w:r>
      <w:proofErr w:type="spellEnd"/>
      <w:r>
        <w:t>)</w:t>
      </w:r>
    </w:p>
    <w:p w14:paraId="53B261D4" w14:textId="77777777" w:rsidR="00015E30" w:rsidRDefault="00015E30" w:rsidP="00015E30">
      <w:proofErr w:type="spellStart"/>
      <w:r>
        <w:t>mar.default</w:t>
      </w:r>
      <w:proofErr w:type="spellEnd"/>
      <w:r>
        <w:t>&lt;-</w:t>
      </w:r>
      <w:proofErr w:type="gramStart"/>
      <w:r>
        <w:t>c(</w:t>
      </w:r>
      <w:proofErr w:type="gramEnd"/>
      <w:r>
        <w:t>5,3,1,1)+0.1</w:t>
      </w:r>
    </w:p>
    <w:p w14:paraId="7D5FE165" w14:textId="77777777" w:rsidR="00015E30" w:rsidRDefault="00015E30" w:rsidP="00015E30">
      <w:r>
        <w:lastRenderedPageBreak/>
        <w:t>par (mar=</w:t>
      </w:r>
      <w:proofErr w:type="spellStart"/>
      <w:r>
        <w:t>mar.default+</w:t>
      </w:r>
      <w:proofErr w:type="gramStart"/>
      <w:r>
        <w:t>c</w:t>
      </w:r>
      <w:proofErr w:type="spellEnd"/>
      <w:r>
        <w:t>(</w:t>
      </w:r>
      <w:proofErr w:type="gramEnd"/>
      <w:r>
        <w:t>0, 3.5, 1, 0))</w:t>
      </w:r>
    </w:p>
    <w:p w14:paraId="6256E8A9" w14:textId="77777777" w:rsidR="00015E30" w:rsidRDefault="00015E30" w:rsidP="00015E30">
      <w:proofErr w:type="spellStart"/>
      <w:proofErr w:type="gramStart"/>
      <w:r>
        <w:t>barplot</w:t>
      </w:r>
      <w:proofErr w:type="spellEnd"/>
      <w:r>
        <w:t>(</w:t>
      </w:r>
      <w:proofErr w:type="spellStart"/>
      <w:proofErr w:type="gramEnd"/>
      <w:r>
        <w:t>data$count,names.arg</w:t>
      </w:r>
      <w:proofErr w:type="spellEnd"/>
      <w:r>
        <w:t xml:space="preserve"> = cities, </w:t>
      </w:r>
      <w:proofErr w:type="spellStart"/>
      <w:r>
        <w:t>horiz</w:t>
      </w:r>
      <w:proofErr w:type="spellEnd"/>
      <w:r>
        <w:t xml:space="preserve">=TRUE, las=1, </w:t>
      </w:r>
    </w:p>
    <w:p w14:paraId="3B2876BC" w14:textId="77777777" w:rsidR="00015E30" w:rsidRDefault="00015E30" w:rsidP="00015E30">
      <w:r>
        <w:t xml:space="preserve">        </w:t>
      </w:r>
      <w:proofErr w:type="spellStart"/>
      <w:r>
        <w:t>xlim</w:t>
      </w:r>
      <w:proofErr w:type="spellEnd"/>
      <w:r>
        <w:t xml:space="preserve"> = </w:t>
      </w:r>
      <w:proofErr w:type="gramStart"/>
      <w:r>
        <w:t>c(</w:t>
      </w:r>
      <w:proofErr w:type="gramEnd"/>
      <w:r>
        <w:t>0, 1.2*</w:t>
      </w:r>
      <w:proofErr w:type="spellStart"/>
      <w:r>
        <w:t>max_count</w:t>
      </w:r>
      <w:proofErr w:type="spellEnd"/>
      <w:r>
        <w:t>), col=</w:t>
      </w:r>
      <w:proofErr w:type="spellStart"/>
      <w:r>
        <w:t>brewer.pal</w:t>
      </w:r>
      <w:proofErr w:type="spellEnd"/>
      <w:r>
        <w:t xml:space="preserve">(n=25,name="Set2"), </w:t>
      </w:r>
    </w:p>
    <w:p w14:paraId="087351F4" w14:textId="1A5FCDE3" w:rsidR="00015E30" w:rsidRDefault="00015E30" w:rsidP="00015E30">
      <w:r>
        <w:t xml:space="preserve">        border = FALSE, </w:t>
      </w:r>
      <w:proofErr w:type="spellStart"/>
      <w:r>
        <w:t>xlab</w:t>
      </w:r>
      <w:proofErr w:type="spellEnd"/>
      <w:r>
        <w:t xml:space="preserve"> = "Number of restaurants")</w:t>
      </w:r>
    </w:p>
    <w:p w14:paraId="21357B04" w14:textId="77777777" w:rsidR="00015E30" w:rsidRDefault="00015E30" w:rsidP="00015E30"/>
    <w:p w14:paraId="006F3D30" w14:textId="17264892" w:rsidR="00015E30" w:rsidRDefault="00015E30" w:rsidP="00015E30">
      <w:r>
        <w:rPr>
          <w:noProof/>
        </w:rPr>
        <w:drawing>
          <wp:inline distT="0" distB="0" distL="0" distR="0" wp14:anchorId="32BAD35E" wp14:editId="44C1EA02">
            <wp:extent cx="5943600" cy="166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85E07" w14:textId="3C8AF9AB" w:rsidR="00015E30" w:rsidRDefault="00132E2D" w:rsidP="00015E30">
      <w:r>
        <w:rPr>
          <w:noProof/>
        </w:rPr>
        <w:drawing>
          <wp:inline distT="0" distB="0" distL="0" distR="0" wp14:anchorId="3A98F3E8" wp14:editId="5BA69007">
            <wp:extent cx="5943600" cy="313281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4974" cy="3133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7A14D" w14:textId="322A6084" w:rsidR="00015E30" w:rsidRDefault="00015E30" w:rsidP="00015E30">
      <w:pPr>
        <w:pBdr>
          <w:bottom w:val="single" w:sz="6" w:space="1" w:color="auto"/>
        </w:pBdr>
      </w:pPr>
    </w:p>
    <w:p w14:paraId="6095C2F2" w14:textId="6C64B13A" w:rsidR="00F05D68" w:rsidRDefault="00F05D68" w:rsidP="00015E30"/>
    <w:p w14:paraId="6DEFECD0" w14:textId="4D86BE21" w:rsidR="00F05D68" w:rsidRDefault="005058CB" w:rsidP="00015E30">
      <w:pPr>
        <w:rPr>
          <w:b/>
          <w:sz w:val="28"/>
          <w:szCs w:val="28"/>
        </w:rPr>
      </w:pPr>
      <w:r w:rsidRPr="005058CB">
        <w:rPr>
          <w:b/>
          <w:sz w:val="28"/>
          <w:szCs w:val="28"/>
        </w:rPr>
        <w:t xml:space="preserve">Find out number of businesses in each </w:t>
      </w:r>
      <w:r>
        <w:rPr>
          <w:b/>
          <w:sz w:val="28"/>
          <w:szCs w:val="28"/>
        </w:rPr>
        <w:t xml:space="preserve">top </w:t>
      </w:r>
      <w:r w:rsidR="00681A93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 xml:space="preserve"> restaurant </w:t>
      </w:r>
      <w:r w:rsidRPr="005058CB">
        <w:rPr>
          <w:b/>
          <w:sz w:val="28"/>
          <w:szCs w:val="28"/>
        </w:rPr>
        <w:t>categor</w:t>
      </w:r>
      <w:r>
        <w:rPr>
          <w:b/>
          <w:sz w:val="28"/>
          <w:szCs w:val="28"/>
        </w:rPr>
        <w:t>ies:</w:t>
      </w:r>
    </w:p>
    <w:p w14:paraId="693D6570" w14:textId="1BD45711" w:rsidR="005058CB" w:rsidRDefault="00AD4548" w:rsidP="00015E30">
      <w:pPr>
        <w:rPr>
          <w:b/>
        </w:rPr>
      </w:pPr>
      <w:r>
        <w:rPr>
          <w:b/>
        </w:rPr>
        <w:t>SQL Query:</w:t>
      </w:r>
    </w:p>
    <w:p w14:paraId="63C23454" w14:textId="77777777" w:rsidR="00BC163A" w:rsidRDefault="00BC163A" w:rsidP="00BC163A">
      <w:r>
        <w:t xml:space="preserve">select category, </w:t>
      </w:r>
      <w:proofErr w:type="gramStart"/>
      <w:r>
        <w:t>count(</w:t>
      </w:r>
      <w:proofErr w:type="gramEnd"/>
      <w:r>
        <w:t>*)</w:t>
      </w:r>
    </w:p>
    <w:p w14:paraId="2C5E6849" w14:textId="77777777" w:rsidR="00BC163A" w:rsidRDefault="00BC163A" w:rsidP="00BC163A">
      <w:r>
        <w:t>from categories</w:t>
      </w:r>
    </w:p>
    <w:p w14:paraId="3CD39655" w14:textId="77777777" w:rsidR="00BC163A" w:rsidRDefault="00BC163A" w:rsidP="00BC163A">
      <w:r>
        <w:lastRenderedPageBreak/>
        <w:t>group by category</w:t>
      </w:r>
    </w:p>
    <w:p w14:paraId="1C3AFE3E" w14:textId="77777777" w:rsidR="00BC163A" w:rsidRDefault="00BC163A" w:rsidP="00BC163A">
      <w:r>
        <w:t xml:space="preserve">order by </w:t>
      </w:r>
      <w:proofErr w:type="gramStart"/>
      <w:r>
        <w:t>count(</w:t>
      </w:r>
      <w:proofErr w:type="gramEnd"/>
      <w:r>
        <w:t xml:space="preserve">*) </w:t>
      </w:r>
      <w:proofErr w:type="spellStart"/>
      <w:r>
        <w:t>desc</w:t>
      </w:r>
      <w:proofErr w:type="spellEnd"/>
    </w:p>
    <w:p w14:paraId="3C1CF4BA" w14:textId="587EDB6A" w:rsidR="00AD4548" w:rsidRDefault="00BC163A" w:rsidP="00BC163A">
      <w:r>
        <w:t xml:space="preserve">limit </w:t>
      </w:r>
      <w:r>
        <w:t>8</w:t>
      </w:r>
      <w:r>
        <w:t>;</w:t>
      </w:r>
    </w:p>
    <w:p w14:paraId="15B45FE1" w14:textId="77777777" w:rsidR="00BC163A" w:rsidRDefault="00BC163A" w:rsidP="00BC163A">
      <w:pPr>
        <w:rPr>
          <w:b/>
        </w:rPr>
      </w:pPr>
    </w:p>
    <w:p w14:paraId="6DA4090C" w14:textId="27C12C8A" w:rsidR="00F122E0" w:rsidRDefault="00F122E0" w:rsidP="00015E30">
      <w:pPr>
        <w:rPr>
          <w:b/>
        </w:rPr>
      </w:pPr>
      <w:r>
        <w:rPr>
          <w:b/>
        </w:rPr>
        <w:t>Visualizing in R:</w:t>
      </w:r>
    </w:p>
    <w:p w14:paraId="46B44A3A" w14:textId="77777777" w:rsidR="00015EA9" w:rsidRPr="00015EA9" w:rsidRDefault="00015EA9" w:rsidP="00015EA9">
      <w:r w:rsidRPr="00015EA9">
        <w:t>library("</w:t>
      </w:r>
      <w:proofErr w:type="spellStart"/>
      <w:r w:rsidRPr="00015EA9">
        <w:t>RColorBrewer</w:t>
      </w:r>
      <w:proofErr w:type="spellEnd"/>
      <w:r w:rsidRPr="00015EA9">
        <w:t>")</w:t>
      </w:r>
    </w:p>
    <w:p w14:paraId="0D9074EE" w14:textId="77777777" w:rsidR="00015EA9" w:rsidRPr="00015EA9" w:rsidRDefault="00015EA9" w:rsidP="00015EA9">
      <w:r w:rsidRPr="00015EA9">
        <w:t xml:space="preserve">data &lt;- </w:t>
      </w:r>
      <w:proofErr w:type="gramStart"/>
      <w:r w:rsidRPr="00015EA9">
        <w:t>read.csv(</w:t>
      </w:r>
      <w:proofErr w:type="gramEnd"/>
      <w:r w:rsidRPr="00015EA9">
        <w:t>"F:\\Courses\\Introduction to Big Data\\Project\\</w:t>
      </w:r>
    </w:p>
    <w:p w14:paraId="79E28A7A" w14:textId="77777777" w:rsidR="00015EA9" w:rsidRPr="00015EA9" w:rsidRDefault="00015EA9" w:rsidP="00015EA9">
      <w:r w:rsidRPr="00015EA9">
        <w:t xml:space="preserve">                 Analysis\\attachments\\top_categories.csv")</w:t>
      </w:r>
    </w:p>
    <w:p w14:paraId="02E7571F" w14:textId="77777777" w:rsidR="00015EA9" w:rsidRPr="00015EA9" w:rsidRDefault="00015EA9" w:rsidP="00015EA9">
      <w:proofErr w:type="spellStart"/>
      <w:r w:rsidRPr="00015EA9">
        <w:t>mar.default</w:t>
      </w:r>
      <w:proofErr w:type="spellEnd"/>
      <w:r w:rsidRPr="00015EA9">
        <w:t>&lt;-</w:t>
      </w:r>
      <w:proofErr w:type="gramStart"/>
      <w:r w:rsidRPr="00015EA9">
        <w:t>c(</w:t>
      </w:r>
      <w:proofErr w:type="gramEnd"/>
      <w:r w:rsidRPr="00015EA9">
        <w:t>5,6,1,1)+0.1</w:t>
      </w:r>
    </w:p>
    <w:p w14:paraId="0005E9DA" w14:textId="77777777" w:rsidR="00015EA9" w:rsidRPr="00015EA9" w:rsidRDefault="00015EA9" w:rsidP="00015EA9">
      <w:r w:rsidRPr="00015EA9">
        <w:t>par (mar=</w:t>
      </w:r>
      <w:proofErr w:type="spellStart"/>
      <w:r w:rsidRPr="00015EA9">
        <w:t>mar.default+</w:t>
      </w:r>
      <w:proofErr w:type="gramStart"/>
      <w:r w:rsidRPr="00015EA9">
        <w:t>c</w:t>
      </w:r>
      <w:proofErr w:type="spellEnd"/>
      <w:r w:rsidRPr="00015EA9">
        <w:t>(</w:t>
      </w:r>
      <w:proofErr w:type="gramEnd"/>
      <w:r w:rsidRPr="00015EA9">
        <w:t>0, 3.5, 1, 0))</w:t>
      </w:r>
    </w:p>
    <w:p w14:paraId="7DE8FC67" w14:textId="77777777" w:rsidR="00015EA9" w:rsidRPr="00015EA9" w:rsidRDefault="00015EA9" w:rsidP="00015EA9">
      <w:proofErr w:type="spellStart"/>
      <w:proofErr w:type="gramStart"/>
      <w:r w:rsidRPr="00015EA9">
        <w:t>barplot</w:t>
      </w:r>
      <w:proofErr w:type="spellEnd"/>
      <w:r w:rsidRPr="00015EA9">
        <w:t>(</w:t>
      </w:r>
      <w:proofErr w:type="spellStart"/>
      <w:proofErr w:type="gramEnd"/>
      <w:r w:rsidRPr="00015EA9">
        <w:t>data$count,names.arg</w:t>
      </w:r>
      <w:proofErr w:type="spellEnd"/>
      <w:r w:rsidRPr="00015EA9">
        <w:t xml:space="preserve"> = </w:t>
      </w:r>
      <w:proofErr w:type="spellStart"/>
      <w:r w:rsidRPr="00015EA9">
        <w:t>data$category,las</w:t>
      </w:r>
      <w:proofErr w:type="spellEnd"/>
      <w:r w:rsidRPr="00015EA9">
        <w:t xml:space="preserve">=1,horiz = TRUE, </w:t>
      </w:r>
    </w:p>
    <w:p w14:paraId="6E27F2B2" w14:textId="77777777" w:rsidR="00015EA9" w:rsidRPr="00015EA9" w:rsidRDefault="00015EA9" w:rsidP="00015EA9">
      <w:r w:rsidRPr="00015EA9">
        <w:t xml:space="preserve">        </w:t>
      </w:r>
      <w:proofErr w:type="spellStart"/>
      <w:r w:rsidRPr="00015EA9">
        <w:t>xlab</w:t>
      </w:r>
      <w:proofErr w:type="spellEnd"/>
      <w:r w:rsidRPr="00015EA9">
        <w:t xml:space="preserve"> = "Number of businesses", </w:t>
      </w:r>
    </w:p>
    <w:p w14:paraId="0D968CAE" w14:textId="77777777" w:rsidR="00015EA9" w:rsidRPr="00015EA9" w:rsidRDefault="00015EA9" w:rsidP="00015EA9">
      <w:r w:rsidRPr="00015EA9">
        <w:t xml:space="preserve">        col=</w:t>
      </w:r>
      <w:proofErr w:type="spellStart"/>
      <w:r w:rsidRPr="00015EA9">
        <w:t>brewer.pal</w:t>
      </w:r>
      <w:proofErr w:type="spellEnd"/>
      <w:r w:rsidRPr="00015EA9">
        <w:t>(n=</w:t>
      </w:r>
      <w:proofErr w:type="gramStart"/>
      <w:r w:rsidRPr="00015EA9">
        <w:t>25,name</w:t>
      </w:r>
      <w:proofErr w:type="gramEnd"/>
      <w:r w:rsidRPr="00015EA9">
        <w:t xml:space="preserve">="Set2"), </w:t>
      </w:r>
    </w:p>
    <w:p w14:paraId="38D66B79" w14:textId="7EAF85EA" w:rsidR="00681A93" w:rsidRDefault="00015EA9" w:rsidP="00015EA9">
      <w:r w:rsidRPr="00015EA9">
        <w:t xml:space="preserve">        </w:t>
      </w:r>
      <w:proofErr w:type="spellStart"/>
      <w:r w:rsidRPr="00015EA9">
        <w:t>xlim</w:t>
      </w:r>
      <w:proofErr w:type="spellEnd"/>
      <w:r w:rsidRPr="00015EA9">
        <w:t xml:space="preserve"> = </w:t>
      </w:r>
      <w:proofErr w:type="gramStart"/>
      <w:r w:rsidRPr="00015EA9">
        <w:t>c(</w:t>
      </w:r>
      <w:proofErr w:type="gramEnd"/>
      <w:r w:rsidRPr="00015EA9">
        <w:t>0, 1.1*max(</w:t>
      </w:r>
      <w:proofErr w:type="spellStart"/>
      <w:r w:rsidRPr="00015EA9">
        <w:t>data$count</w:t>
      </w:r>
      <w:proofErr w:type="spellEnd"/>
      <w:r w:rsidRPr="00015EA9">
        <w:t>)), las=1, border=FALSE)</w:t>
      </w:r>
    </w:p>
    <w:p w14:paraId="2EB16C40" w14:textId="6FDB3181" w:rsidR="00015EA9" w:rsidRDefault="00313891" w:rsidP="00015EA9">
      <w:r>
        <w:rPr>
          <w:noProof/>
        </w:rPr>
        <w:drawing>
          <wp:inline distT="0" distB="0" distL="0" distR="0" wp14:anchorId="3A957D4E" wp14:editId="0730A29E">
            <wp:extent cx="5943600" cy="16306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2536" w14:textId="6440D641" w:rsidR="00313891" w:rsidRDefault="00313891" w:rsidP="00015EA9"/>
    <w:p w14:paraId="26686377" w14:textId="77777777" w:rsidR="00925EBE" w:rsidRDefault="00925EBE" w:rsidP="00015EA9"/>
    <w:p w14:paraId="35D41880" w14:textId="1563EACB" w:rsidR="00313891" w:rsidRDefault="00313891" w:rsidP="00015EA9">
      <w:r>
        <w:rPr>
          <w:noProof/>
        </w:rPr>
        <w:lastRenderedPageBreak/>
        <w:drawing>
          <wp:inline distT="0" distB="0" distL="0" distR="0" wp14:anchorId="68F4CFEF" wp14:editId="3D3633A2">
            <wp:extent cx="5943600" cy="322027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5112" cy="322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2E1C" w14:textId="312110B4" w:rsidR="00313891" w:rsidRDefault="00313891" w:rsidP="00015EA9">
      <w:pPr>
        <w:pBdr>
          <w:bottom w:val="single" w:sz="6" w:space="1" w:color="auto"/>
        </w:pBdr>
      </w:pPr>
    </w:p>
    <w:p w14:paraId="3CFA9CE5" w14:textId="364DBFCB" w:rsidR="001D5AE1" w:rsidRPr="007009D3" w:rsidRDefault="007009D3" w:rsidP="00015EA9">
      <w:pPr>
        <w:rPr>
          <w:b/>
          <w:sz w:val="28"/>
          <w:szCs w:val="28"/>
        </w:rPr>
      </w:pPr>
      <w:r w:rsidRPr="007009D3">
        <w:rPr>
          <w:b/>
          <w:sz w:val="28"/>
          <w:szCs w:val="28"/>
        </w:rPr>
        <w:t>Usual busy hours at restaurants:</w:t>
      </w:r>
    </w:p>
    <w:p w14:paraId="4854923D" w14:textId="50B2A7A3" w:rsidR="007009D3" w:rsidRPr="007009D3" w:rsidRDefault="00E260B5" w:rsidP="00015EA9">
      <w:pPr>
        <w:rPr>
          <w:b/>
        </w:rPr>
      </w:pPr>
      <w:r>
        <w:rPr>
          <w:b/>
        </w:rPr>
        <w:t xml:space="preserve">SQL </w:t>
      </w:r>
      <w:r w:rsidR="007009D3" w:rsidRPr="007009D3">
        <w:rPr>
          <w:b/>
        </w:rPr>
        <w:t>Query:</w:t>
      </w:r>
    </w:p>
    <w:p w14:paraId="7644C3C1" w14:textId="250ACE70" w:rsidR="00E260B5" w:rsidRDefault="00E260B5" w:rsidP="00015EA9">
      <w:r w:rsidRPr="00E260B5">
        <w:t xml:space="preserve">select </w:t>
      </w:r>
      <w:proofErr w:type="spellStart"/>
      <w:proofErr w:type="gramStart"/>
      <w:r w:rsidRPr="00E260B5">
        <w:t>time,count</w:t>
      </w:r>
      <w:proofErr w:type="spellEnd"/>
      <w:proofErr w:type="gramEnd"/>
      <w:r w:rsidRPr="00E260B5">
        <w:t xml:space="preserve">(*) from </w:t>
      </w:r>
      <w:proofErr w:type="spellStart"/>
      <w:r w:rsidRPr="00E260B5">
        <w:t>checkedin</w:t>
      </w:r>
      <w:proofErr w:type="spellEnd"/>
      <w:r w:rsidRPr="00E260B5">
        <w:t xml:space="preserve"> group by time order by </w:t>
      </w:r>
      <w:r>
        <w:t>count(*)</w:t>
      </w:r>
      <w:r w:rsidRPr="00E260B5">
        <w:t>;</w:t>
      </w:r>
    </w:p>
    <w:p w14:paraId="5E9B9425" w14:textId="2B5851BF" w:rsidR="001D5AE1" w:rsidRDefault="00E260B5" w:rsidP="00015EA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 Visualization: </w:t>
      </w:r>
    </w:p>
    <w:p w14:paraId="6A3A13A6" w14:textId="77777777" w:rsidR="008063FB" w:rsidRPr="008063FB" w:rsidRDefault="008063FB" w:rsidP="008063FB">
      <w:pPr>
        <w:rPr>
          <w:b/>
          <w:sz w:val="28"/>
          <w:szCs w:val="28"/>
        </w:rPr>
      </w:pPr>
      <w:r w:rsidRPr="008063FB">
        <w:rPr>
          <w:b/>
          <w:sz w:val="28"/>
          <w:szCs w:val="28"/>
        </w:rPr>
        <w:t>library("</w:t>
      </w:r>
      <w:proofErr w:type="spellStart"/>
      <w:r w:rsidRPr="008063FB">
        <w:rPr>
          <w:b/>
          <w:sz w:val="28"/>
          <w:szCs w:val="28"/>
        </w:rPr>
        <w:t>RColorBrewer</w:t>
      </w:r>
      <w:proofErr w:type="spellEnd"/>
      <w:r w:rsidRPr="008063FB">
        <w:rPr>
          <w:b/>
          <w:sz w:val="28"/>
          <w:szCs w:val="28"/>
        </w:rPr>
        <w:t>")</w:t>
      </w:r>
    </w:p>
    <w:p w14:paraId="5110BFCA" w14:textId="77777777" w:rsidR="008063FB" w:rsidRPr="00925EBE" w:rsidRDefault="008063FB" w:rsidP="008063FB">
      <w:r w:rsidRPr="00925EBE">
        <w:t xml:space="preserve">data &lt;- </w:t>
      </w:r>
      <w:proofErr w:type="gramStart"/>
      <w:r w:rsidRPr="00925EBE">
        <w:t>read.csv(</w:t>
      </w:r>
      <w:proofErr w:type="gramEnd"/>
      <w:r w:rsidRPr="00925EBE">
        <w:t>"F:\\Courses\\Introduction to Big Data\\Project\\Analysis\\groupbytimecheckin.csv")</w:t>
      </w:r>
    </w:p>
    <w:p w14:paraId="0A9A8539" w14:textId="77777777" w:rsidR="008063FB" w:rsidRPr="00925EBE" w:rsidRDefault="008063FB" w:rsidP="008063FB">
      <w:r w:rsidRPr="00925EBE">
        <w:t>data</w:t>
      </w:r>
    </w:p>
    <w:p w14:paraId="64F59134" w14:textId="77777777" w:rsidR="008063FB" w:rsidRPr="00925EBE" w:rsidRDefault="008063FB" w:rsidP="008063FB">
      <w:proofErr w:type="spellStart"/>
      <w:proofErr w:type="gramStart"/>
      <w:r w:rsidRPr="00925EBE">
        <w:t>barplot</w:t>
      </w:r>
      <w:proofErr w:type="spellEnd"/>
      <w:r w:rsidRPr="00925EBE">
        <w:t>(</w:t>
      </w:r>
      <w:proofErr w:type="spellStart"/>
      <w:proofErr w:type="gramEnd"/>
      <w:r w:rsidRPr="00925EBE">
        <w:t>data$count,names.arg</w:t>
      </w:r>
      <w:proofErr w:type="spellEnd"/>
      <w:r w:rsidRPr="00925EBE">
        <w:t xml:space="preserve"> = </w:t>
      </w:r>
      <w:proofErr w:type="spellStart"/>
      <w:r w:rsidRPr="00925EBE">
        <w:t>data$time,las</w:t>
      </w:r>
      <w:proofErr w:type="spellEnd"/>
      <w:r w:rsidRPr="00925EBE">
        <w:t xml:space="preserve">=1,horiz = TRUE, </w:t>
      </w:r>
    </w:p>
    <w:p w14:paraId="3BD06C41" w14:textId="77777777" w:rsidR="008063FB" w:rsidRPr="00925EBE" w:rsidRDefault="008063FB" w:rsidP="008063FB">
      <w:r w:rsidRPr="00925EBE">
        <w:t xml:space="preserve">        </w:t>
      </w:r>
      <w:proofErr w:type="spellStart"/>
      <w:r w:rsidRPr="00925EBE">
        <w:t>xlab</w:t>
      </w:r>
      <w:proofErr w:type="spellEnd"/>
      <w:r w:rsidRPr="00925EBE">
        <w:t xml:space="preserve"> = "Number of </w:t>
      </w:r>
      <w:proofErr w:type="spellStart"/>
      <w:r w:rsidRPr="00925EBE">
        <w:t>checkins</w:t>
      </w:r>
      <w:proofErr w:type="spellEnd"/>
      <w:proofErr w:type="gramStart"/>
      <w:r w:rsidRPr="00925EBE">
        <w:t>",</w:t>
      </w:r>
      <w:proofErr w:type="spellStart"/>
      <w:r w:rsidRPr="00925EBE">
        <w:t>ylab</w:t>
      </w:r>
      <w:proofErr w:type="spellEnd"/>
      <w:proofErr w:type="gramEnd"/>
      <w:r w:rsidRPr="00925EBE">
        <w:t xml:space="preserve"> = "Hour of the day",</w:t>
      </w:r>
    </w:p>
    <w:p w14:paraId="493B492F" w14:textId="45D5D6D3" w:rsidR="00E260B5" w:rsidRPr="008063FB" w:rsidRDefault="008063FB" w:rsidP="008063FB">
      <w:pPr>
        <w:rPr>
          <w:sz w:val="28"/>
          <w:szCs w:val="28"/>
        </w:rPr>
      </w:pPr>
      <w:r w:rsidRPr="00925EBE">
        <w:t xml:space="preserve">        col=</w:t>
      </w:r>
      <w:proofErr w:type="spellStart"/>
      <w:r w:rsidRPr="00925EBE">
        <w:t>brewer.pal</w:t>
      </w:r>
      <w:proofErr w:type="spellEnd"/>
      <w:r w:rsidRPr="00925EBE">
        <w:t>(n=</w:t>
      </w:r>
      <w:proofErr w:type="gramStart"/>
      <w:r w:rsidRPr="00925EBE">
        <w:t>8,name</w:t>
      </w:r>
      <w:proofErr w:type="gramEnd"/>
      <w:r w:rsidRPr="00925EBE">
        <w:t xml:space="preserve">="Set2"), </w:t>
      </w:r>
      <w:proofErr w:type="spellStart"/>
      <w:r w:rsidRPr="00925EBE">
        <w:t>xlim</w:t>
      </w:r>
      <w:proofErr w:type="spellEnd"/>
      <w:r w:rsidRPr="00925EBE">
        <w:t xml:space="preserve"> = c(0, 1.1*max(</w:t>
      </w:r>
      <w:proofErr w:type="spellStart"/>
      <w:r w:rsidRPr="00925EBE">
        <w:t>data$count</w:t>
      </w:r>
      <w:proofErr w:type="spellEnd"/>
      <w:r w:rsidRPr="00925EBE">
        <w:t>)))</w:t>
      </w:r>
    </w:p>
    <w:p w14:paraId="41346705" w14:textId="28573511" w:rsidR="001D5AE1" w:rsidRDefault="00925EBE" w:rsidP="00015EA9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349B8825" wp14:editId="4B3FA8F0">
            <wp:extent cx="5943600" cy="8712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BF866" w14:textId="77777777" w:rsidR="00925EBE" w:rsidRDefault="00925EBE" w:rsidP="00015EA9">
      <w:pPr>
        <w:rPr>
          <w:b/>
          <w:sz w:val="28"/>
          <w:szCs w:val="28"/>
        </w:rPr>
      </w:pPr>
    </w:p>
    <w:p w14:paraId="2ED154A5" w14:textId="6033E174" w:rsidR="001D5AE1" w:rsidRDefault="00925EBE" w:rsidP="00015EA9">
      <w:pPr>
        <w:rPr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15CFFA6" wp14:editId="58337075">
            <wp:extent cx="5943600" cy="5189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DFD8" w14:textId="15CC058D" w:rsidR="001D5AE1" w:rsidRDefault="001D5AE1" w:rsidP="00015EA9">
      <w:pPr>
        <w:rPr>
          <w:b/>
          <w:sz w:val="28"/>
          <w:szCs w:val="28"/>
        </w:rPr>
      </w:pPr>
    </w:p>
    <w:p w14:paraId="657C1915" w14:textId="1F82B557" w:rsidR="00586825" w:rsidRDefault="00586825" w:rsidP="00015EA9">
      <w:pPr>
        <w:rPr>
          <w:b/>
          <w:sz w:val="28"/>
          <w:szCs w:val="28"/>
        </w:rPr>
      </w:pPr>
    </w:p>
    <w:p w14:paraId="74739DA0" w14:textId="5034510A" w:rsidR="00586825" w:rsidRDefault="00586825" w:rsidP="00015EA9">
      <w:pPr>
        <w:pBdr>
          <w:top w:val="single" w:sz="6" w:space="1" w:color="auto"/>
          <w:bottom w:val="single" w:sz="6" w:space="1" w:color="auto"/>
        </w:pBdr>
        <w:rPr>
          <w:b/>
          <w:sz w:val="28"/>
          <w:szCs w:val="28"/>
        </w:rPr>
      </w:pPr>
    </w:p>
    <w:p w14:paraId="264F6DCE" w14:textId="4D9E9466" w:rsidR="00586825" w:rsidRDefault="00586825" w:rsidP="00015EA9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Usual busy days for restaurants:</w:t>
      </w:r>
    </w:p>
    <w:p w14:paraId="57AFE039" w14:textId="3B33A093" w:rsidR="00586825" w:rsidRDefault="00586825" w:rsidP="00015EA9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SQL Query:</w:t>
      </w:r>
    </w:p>
    <w:p w14:paraId="46A3FDCB" w14:textId="3AD7078B" w:rsidR="00586825" w:rsidRPr="00B83999" w:rsidRDefault="00B83999" w:rsidP="00015EA9">
      <w:pPr>
        <w:pBdr>
          <w:bottom w:val="single" w:sz="6" w:space="1" w:color="auto"/>
        </w:pBdr>
        <w:rPr>
          <w:sz w:val="28"/>
          <w:szCs w:val="28"/>
        </w:rPr>
      </w:pPr>
      <w:bookmarkStart w:id="0" w:name="_GoBack"/>
      <w:bookmarkEnd w:id="0"/>
      <w:r w:rsidRPr="00B83999">
        <w:rPr>
          <w:sz w:val="28"/>
          <w:szCs w:val="28"/>
        </w:rPr>
        <w:t xml:space="preserve">select </w:t>
      </w:r>
      <w:proofErr w:type="spellStart"/>
      <w:proofErr w:type="gramStart"/>
      <w:r w:rsidRPr="00B83999">
        <w:rPr>
          <w:sz w:val="28"/>
          <w:szCs w:val="28"/>
        </w:rPr>
        <w:t>day,count</w:t>
      </w:r>
      <w:proofErr w:type="spellEnd"/>
      <w:proofErr w:type="gramEnd"/>
      <w:r w:rsidRPr="00B83999">
        <w:rPr>
          <w:sz w:val="28"/>
          <w:szCs w:val="28"/>
        </w:rPr>
        <w:t xml:space="preserve">() from </w:t>
      </w:r>
      <w:proofErr w:type="spellStart"/>
      <w:r w:rsidRPr="00B83999">
        <w:rPr>
          <w:sz w:val="28"/>
          <w:szCs w:val="28"/>
        </w:rPr>
        <w:t>checkedin</w:t>
      </w:r>
      <w:proofErr w:type="spellEnd"/>
      <w:r w:rsidRPr="00B83999">
        <w:rPr>
          <w:sz w:val="28"/>
          <w:szCs w:val="28"/>
        </w:rPr>
        <w:t xml:space="preserve"> group by day order by count() </w:t>
      </w:r>
      <w:proofErr w:type="spellStart"/>
      <w:r w:rsidRPr="00B83999">
        <w:rPr>
          <w:sz w:val="28"/>
          <w:szCs w:val="28"/>
        </w:rPr>
        <w:t>desc</w:t>
      </w:r>
      <w:proofErr w:type="spellEnd"/>
      <w:r w:rsidRPr="00B83999">
        <w:rPr>
          <w:sz w:val="28"/>
          <w:szCs w:val="28"/>
        </w:rPr>
        <w:t>;</w:t>
      </w:r>
    </w:p>
    <w:p w14:paraId="341F4596" w14:textId="693E5B8E" w:rsidR="00586825" w:rsidRDefault="00586825" w:rsidP="00015EA9">
      <w:pPr>
        <w:pBdr>
          <w:bottom w:val="single" w:sz="6" w:space="1" w:color="auto"/>
        </w:pBdr>
        <w:rPr>
          <w:b/>
          <w:sz w:val="28"/>
          <w:szCs w:val="28"/>
        </w:rPr>
      </w:pPr>
      <w:r>
        <w:rPr>
          <w:b/>
          <w:sz w:val="28"/>
          <w:szCs w:val="28"/>
        </w:rPr>
        <w:t>Visualization in R:</w:t>
      </w:r>
    </w:p>
    <w:p w14:paraId="257B55E8" w14:textId="77777777" w:rsidR="00586825" w:rsidRPr="00586825" w:rsidRDefault="00586825" w:rsidP="00586825">
      <w:pPr>
        <w:pBdr>
          <w:bottom w:val="single" w:sz="6" w:space="1" w:color="auto"/>
        </w:pBdr>
      </w:pPr>
      <w:r w:rsidRPr="00586825">
        <w:t xml:space="preserve">data &lt;- </w:t>
      </w:r>
      <w:proofErr w:type="gramStart"/>
      <w:r w:rsidRPr="00586825">
        <w:t>read.csv(</w:t>
      </w:r>
      <w:proofErr w:type="gramEnd"/>
      <w:r w:rsidRPr="00586825">
        <w:t>"F:\\Courses\\Introduction to Big Data\\Project\\Analysis\\groupbydaycheckin.csv")</w:t>
      </w:r>
    </w:p>
    <w:p w14:paraId="079B65E0" w14:textId="77777777" w:rsidR="00586825" w:rsidRPr="00586825" w:rsidRDefault="00586825" w:rsidP="00586825">
      <w:pPr>
        <w:pBdr>
          <w:bottom w:val="single" w:sz="6" w:space="1" w:color="auto"/>
        </w:pBdr>
      </w:pPr>
      <w:proofErr w:type="spellStart"/>
      <w:r w:rsidRPr="00586825">
        <w:t>mar.default</w:t>
      </w:r>
      <w:proofErr w:type="spellEnd"/>
      <w:r w:rsidRPr="00586825">
        <w:t>&lt;-</w:t>
      </w:r>
      <w:proofErr w:type="gramStart"/>
      <w:r w:rsidRPr="00586825">
        <w:t>c(</w:t>
      </w:r>
      <w:proofErr w:type="gramEnd"/>
      <w:r w:rsidRPr="00586825">
        <w:t>5,6,1,1)+0.1</w:t>
      </w:r>
    </w:p>
    <w:p w14:paraId="6F9FE584" w14:textId="77777777" w:rsidR="00586825" w:rsidRPr="00586825" w:rsidRDefault="00586825" w:rsidP="00586825">
      <w:pPr>
        <w:pBdr>
          <w:bottom w:val="single" w:sz="6" w:space="1" w:color="auto"/>
        </w:pBdr>
      </w:pPr>
      <w:r w:rsidRPr="00586825">
        <w:lastRenderedPageBreak/>
        <w:t>par (mar=</w:t>
      </w:r>
      <w:proofErr w:type="spellStart"/>
      <w:r w:rsidRPr="00586825">
        <w:t>mar.default+</w:t>
      </w:r>
      <w:proofErr w:type="gramStart"/>
      <w:r w:rsidRPr="00586825">
        <w:t>c</w:t>
      </w:r>
      <w:proofErr w:type="spellEnd"/>
      <w:r w:rsidRPr="00586825">
        <w:t>(</w:t>
      </w:r>
      <w:proofErr w:type="gramEnd"/>
      <w:r w:rsidRPr="00586825">
        <w:t>0, 3.5, 1, 0))</w:t>
      </w:r>
    </w:p>
    <w:p w14:paraId="6434DA0F" w14:textId="77777777" w:rsidR="00586825" w:rsidRPr="00586825" w:rsidRDefault="00586825" w:rsidP="00586825">
      <w:pPr>
        <w:pBdr>
          <w:bottom w:val="single" w:sz="6" w:space="1" w:color="auto"/>
        </w:pBdr>
      </w:pPr>
      <w:proofErr w:type="spellStart"/>
      <w:proofErr w:type="gramStart"/>
      <w:r w:rsidRPr="00586825">
        <w:t>barplot</w:t>
      </w:r>
      <w:proofErr w:type="spellEnd"/>
      <w:r w:rsidRPr="00586825">
        <w:t>(</w:t>
      </w:r>
      <w:proofErr w:type="spellStart"/>
      <w:proofErr w:type="gramEnd"/>
      <w:r w:rsidRPr="00586825">
        <w:t>data$count,names.arg</w:t>
      </w:r>
      <w:proofErr w:type="spellEnd"/>
      <w:r w:rsidRPr="00586825">
        <w:t xml:space="preserve"> = </w:t>
      </w:r>
      <w:proofErr w:type="spellStart"/>
      <w:r w:rsidRPr="00586825">
        <w:t>data$day,las</w:t>
      </w:r>
      <w:proofErr w:type="spellEnd"/>
      <w:r w:rsidRPr="00586825">
        <w:t xml:space="preserve">=1,horiz = TRUE, </w:t>
      </w:r>
    </w:p>
    <w:p w14:paraId="184B3EF7" w14:textId="4A945D20" w:rsidR="00586825" w:rsidRDefault="00586825" w:rsidP="00586825">
      <w:pPr>
        <w:pBdr>
          <w:bottom w:val="single" w:sz="6" w:space="1" w:color="auto"/>
        </w:pBdr>
      </w:pPr>
      <w:r w:rsidRPr="00586825">
        <w:t xml:space="preserve">        </w:t>
      </w:r>
      <w:proofErr w:type="spellStart"/>
      <w:r w:rsidRPr="00586825">
        <w:t>xlab</w:t>
      </w:r>
      <w:proofErr w:type="spellEnd"/>
      <w:r w:rsidRPr="00586825">
        <w:t xml:space="preserve"> = "Number of </w:t>
      </w:r>
      <w:proofErr w:type="spellStart"/>
      <w:r w:rsidRPr="00586825">
        <w:t>checkins</w:t>
      </w:r>
      <w:proofErr w:type="spellEnd"/>
      <w:r w:rsidRPr="00586825">
        <w:t>", col=</w:t>
      </w:r>
      <w:proofErr w:type="spellStart"/>
      <w:r w:rsidRPr="00586825">
        <w:t>brewer.pal</w:t>
      </w:r>
      <w:proofErr w:type="spellEnd"/>
      <w:r w:rsidRPr="00586825">
        <w:t>(n=</w:t>
      </w:r>
      <w:proofErr w:type="gramStart"/>
      <w:r w:rsidRPr="00586825">
        <w:t>8,name</w:t>
      </w:r>
      <w:proofErr w:type="gramEnd"/>
      <w:r w:rsidRPr="00586825">
        <w:t xml:space="preserve">="Set2"), </w:t>
      </w:r>
      <w:proofErr w:type="spellStart"/>
      <w:r w:rsidRPr="00586825">
        <w:t>xlim</w:t>
      </w:r>
      <w:proofErr w:type="spellEnd"/>
      <w:r w:rsidRPr="00586825">
        <w:t xml:space="preserve"> = c(0, 1.2*max(</w:t>
      </w:r>
      <w:proofErr w:type="spellStart"/>
      <w:r w:rsidRPr="00586825">
        <w:t>data$count</w:t>
      </w:r>
      <w:proofErr w:type="spellEnd"/>
      <w:r w:rsidRPr="00586825">
        <w:t>)))</w:t>
      </w:r>
    </w:p>
    <w:p w14:paraId="38C58278" w14:textId="0159C41F" w:rsidR="00586825" w:rsidRDefault="00586825" w:rsidP="00586825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12C32398" wp14:editId="44E02477">
            <wp:extent cx="5943600" cy="12477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57C07" w14:textId="0160EA51" w:rsidR="00586825" w:rsidRDefault="00586825" w:rsidP="00586825">
      <w:pPr>
        <w:pBdr>
          <w:bottom w:val="single" w:sz="6" w:space="1" w:color="auto"/>
        </w:pBdr>
      </w:pPr>
    </w:p>
    <w:p w14:paraId="7E09DA06" w14:textId="558FE4C2" w:rsidR="00F63E55" w:rsidRDefault="00F63E55" w:rsidP="00586825">
      <w:pPr>
        <w:pBdr>
          <w:bottom w:val="single" w:sz="6" w:space="1" w:color="auto"/>
        </w:pBdr>
      </w:pPr>
      <w:r>
        <w:t>Results:</w:t>
      </w:r>
    </w:p>
    <w:p w14:paraId="6C078EFF" w14:textId="5F1C311A" w:rsidR="00586825" w:rsidRPr="00586825" w:rsidRDefault="00586825" w:rsidP="00586825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5794A3E3" wp14:editId="12953688">
            <wp:extent cx="5943600" cy="331406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A71B6" w14:textId="77777777" w:rsidR="00586825" w:rsidRDefault="00586825" w:rsidP="00015EA9">
      <w:pPr>
        <w:pBdr>
          <w:bottom w:val="single" w:sz="6" w:space="1" w:color="auto"/>
        </w:pBdr>
        <w:rPr>
          <w:b/>
          <w:sz w:val="28"/>
          <w:szCs w:val="28"/>
        </w:rPr>
      </w:pPr>
    </w:p>
    <w:p w14:paraId="6F930166" w14:textId="6FFC1551" w:rsidR="00FE5068" w:rsidRDefault="00AC6F1D" w:rsidP="00015EA9">
      <w:pPr>
        <w:rPr>
          <w:b/>
          <w:sz w:val="28"/>
          <w:szCs w:val="28"/>
        </w:rPr>
      </w:pPr>
      <w:r w:rsidRPr="00AC6F1D">
        <w:rPr>
          <w:b/>
          <w:sz w:val="28"/>
          <w:szCs w:val="28"/>
        </w:rPr>
        <w:t>Trend of number of reviews being posted on Yelp</w:t>
      </w:r>
      <w:r>
        <w:rPr>
          <w:b/>
          <w:sz w:val="28"/>
          <w:szCs w:val="28"/>
        </w:rPr>
        <w:t>:</w:t>
      </w:r>
    </w:p>
    <w:p w14:paraId="2361B396" w14:textId="4B18AA1C" w:rsidR="00AC6F1D" w:rsidRDefault="006D59C0" w:rsidP="00015EA9">
      <w:pPr>
        <w:rPr>
          <w:b/>
        </w:rPr>
      </w:pPr>
      <w:r>
        <w:rPr>
          <w:b/>
        </w:rPr>
        <w:t>SQL Query:</w:t>
      </w:r>
    </w:p>
    <w:p w14:paraId="6FBD615D" w14:textId="77777777" w:rsidR="003F7892" w:rsidRPr="003F7892" w:rsidRDefault="003F7892" w:rsidP="003F7892">
      <w:r w:rsidRPr="003F7892">
        <w:t>select year(date), month(date</w:t>
      </w:r>
      <w:proofErr w:type="gramStart"/>
      <w:r w:rsidRPr="003F7892">
        <w:t>),count</w:t>
      </w:r>
      <w:proofErr w:type="gramEnd"/>
      <w:r w:rsidRPr="003F7892">
        <w:t>(*)</w:t>
      </w:r>
    </w:p>
    <w:p w14:paraId="4F4D13D0" w14:textId="77777777" w:rsidR="003F7892" w:rsidRPr="003F7892" w:rsidRDefault="003F7892" w:rsidP="003F7892">
      <w:r w:rsidRPr="003F7892">
        <w:t>from review</w:t>
      </w:r>
    </w:p>
    <w:p w14:paraId="5AFDE31C" w14:textId="77777777" w:rsidR="003F7892" w:rsidRPr="003F7892" w:rsidRDefault="003F7892" w:rsidP="003F7892">
      <w:r w:rsidRPr="003F7892">
        <w:t>group by year(date), month(date)</w:t>
      </w:r>
    </w:p>
    <w:p w14:paraId="0C42D7E8" w14:textId="46376E08" w:rsidR="006D59C0" w:rsidRDefault="003F7892" w:rsidP="003F7892">
      <w:r w:rsidRPr="003F7892">
        <w:lastRenderedPageBreak/>
        <w:t>order by year(date), month(date);</w:t>
      </w:r>
    </w:p>
    <w:p w14:paraId="57850BF6" w14:textId="2628BB27" w:rsidR="003F7892" w:rsidRDefault="003F7892" w:rsidP="003F7892"/>
    <w:p w14:paraId="03A09865" w14:textId="1DD12867" w:rsidR="003F7892" w:rsidRDefault="003F7892" w:rsidP="003F7892">
      <w:pPr>
        <w:rPr>
          <w:b/>
        </w:rPr>
      </w:pPr>
      <w:r w:rsidRPr="003F7892">
        <w:rPr>
          <w:b/>
        </w:rPr>
        <w:t>Visualizing in R:</w:t>
      </w:r>
    </w:p>
    <w:p w14:paraId="319B34F2" w14:textId="77777777" w:rsidR="002E1CE7" w:rsidRPr="002E1CE7" w:rsidRDefault="002E1CE7" w:rsidP="002E1CE7">
      <w:r w:rsidRPr="002E1CE7">
        <w:t xml:space="preserve">data &lt;- </w:t>
      </w:r>
      <w:proofErr w:type="gramStart"/>
      <w:r w:rsidRPr="002E1CE7">
        <w:t>read.csv(</w:t>
      </w:r>
      <w:proofErr w:type="gramEnd"/>
      <w:r w:rsidRPr="002E1CE7">
        <w:t>"F:\\Courses\\Introduction to Big Data\\Project\\</w:t>
      </w:r>
    </w:p>
    <w:p w14:paraId="2A4AE80E" w14:textId="77777777" w:rsidR="002E1CE7" w:rsidRPr="002E1CE7" w:rsidRDefault="002E1CE7" w:rsidP="002E1CE7">
      <w:r w:rsidRPr="002E1CE7">
        <w:t xml:space="preserve">                 Analysis\\attachments\\review_trend1.csv", </w:t>
      </w:r>
    </w:p>
    <w:p w14:paraId="16B52726" w14:textId="77777777" w:rsidR="002E1CE7" w:rsidRPr="002E1CE7" w:rsidRDefault="002E1CE7" w:rsidP="002E1CE7">
      <w:r w:rsidRPr="002E1CE7">
        <w:t xml:space="preserve">                 header = FALSE)</w:t>
      </w:r>
    </w:p>
    <w:p w14:paraId="3EAB89E9" w14:textId="77777777" w:rsidR="002E1CE7" w:rsidRPr="002E1CE7" w:rsidRDefault="002E1CE7" w:rsidP="002E1CE7">
      <w:r w:rsidRPr="002E1CE7">
        <w:t xml:space="preserve">ts2 &lt;- </w:t>
      </w:r>
      <w:proofErr w:type="spellStart"/>
      <w:proofErr w:type="gramStart"/>
      <w:r w:rsidRPr="002E1CE7">
        <w:t>ts</w:t>
      </w:r>
      <w:proofErr w:type="spellEnd"/>
      <w:r w:rsidRPr="002E1CE7">
        <w:t>(</w:t>
      </w:r>
      <w:proofErr w:type="gramEnd"/>
      <w:r w:rsidRPr="002E1CE7">
        <w:t>data, start = c(2006,1), end = c(2017,12), frequency = 12)</w:t>
      </w:r>
    </w:p>
    <w:p w14:paraId="55D696D2" w14:textId="77777777" w:rsidR="002E1CE7" w:rsidRPr="002E1CE7" w:rsidRDefault="002E1CE7" w:rsidP="002E1CE7">
      <w:proofErr w:type="gramStart"/>
      <w:r w:rsidRPr="002E1CE7">
        <w:t>plot(</w:t>
      </w:r>
      <w:proofErr w:type="gramEnd"/>
      <w:r w:rsidRPr="002E1CE7">
        <w:t xml:space="preserve">ts2, main="Trend of number of reviews being posted on Yelp", </w:t>
      </w:r>
    </w:p>
    <w:p w14:paraId="7C07B395" w14:textId="4B40ABC5" w:rsidR="003F7892" w:rsidRPr="002E1CE7" w:rsidRDefault="002E1CE7" w:rsidP="002E1CE7">
      <w:r w:rsidRPr="002E1CE7">
        <w:t xml:space="preserve">     </w:t>
      </w:r>
      <w:proofErr w:type="spellStart"/>
      <w:r w:rsidRPr="002E1CE7">
        <w:t>ylab</w:t>
      </w:r>
      <w:proofErr w:type="spellEnd"/>
      <w:r w:rsidRPr="002E1CE7">
        <w:t xml:space="preserve">="Number of reviews", </w:t>
      </w:r>
      <w:proofErr w:type="spellStart"/>
      <w:r w:rsidRPr="002E1CE7">
        <w:t>xlab</w:t>
      </w:r>
      <w:proofErr w:type="spellEnd"/>
      <w:r w:rsidRPr="002E1CE7">
        <w:t xml:space="preserve"> = "Year", las=1)</w:t>
      </w:r>
    </w:p>
    <w:p w14:paraId="0B0A8F1E" w14:textId="2F21309D" w:rsidR="002E1CE7" w:rsidRDefault="002E1CE7" w:rsidP="002E1CE7">
      <w:pPr>
        <w:rPr>
          <w:b/>
        </w:rPr>
      </w:pPr>
    </w:p>
    <w:p w14:paraId="2752D226" w14:textId="1C018B4F" w:rsidR="002E1CE7" w:rsidRDefault="00913EEE" w:rsidP="002E1CE7">
      <w:pPr>
        <w:rPr>
          <w:b/>
        </w:rPr>
      </w:pPr>
      <w:r>
        <w:rPr>
          <w:noProof/>
        </w:rPr>
        <w:drawing>
          <wp:inline distT="0" distB="0" distL="0" distR="0" wp14:anchorId="6BAA8DD1" wp14:editId="346EDC2D">
            <wp:extent cx="5943600" cy="12045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0AD4" w14:textId="6D8E122C" w:rsidR="00913EEE" w:rsidRDefault="00913EEE" w:rsidP="002E1CE7">
      <w:pPr>
        <w:rPr>
          <w:b/>
        </w:rPr>
      </w:pPr>
    </w:p>
    <w:p w14:paraId="7E5C13CD" w14:textId="074C19C1" w:rsidR="00913EEE" w:rsidRDefault="0080297C" w:rsidP="002E1CE7">
      <w:pPr>
        <w:rPr>
          <w:b/>
        </w:rPr>
      </w:pPr>
      <w:r>
        <w:rPr>
          <w:noProof/>
        </w:rPr>
        <w:drawing>
          <wp:inline distT="0" distB="0" distL="0" distR="0" wp14:anchorId="028EAC6E" wp14:editId="4D03010C">
            <wp:extent cx="5943600" cy="3055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C647" w14:textId="39B73802" w:rsidR="0080297C" w:rsidRDefault="0080297C" w:rsidP="002E1CE7">
      <w:pPr>
        <w:pBdr>
          <w:bottom w:val="single" w:sz="6" w:space="1" w:color="auto"/>
        </w:pBdr>
        <w:rPr>
          <w:b/>
        </w:rPr>
      </w:pPr>
    </w:p>
    <w:p w14:paraId="3D8DADBE" w14:textId="3DEAFDC8" w:rsidR="00A77D92" w:rsidRDefault="00C17DD6" w:rsidP="002E1CE7">
      <w:pPr>
        <w:rPr>
          <w:b/>
          <w:sz w:val="28"/>
          <w:szCs w:val="28"/>
        </w:rPr>
      </w:pPr>
      <w:r w:rsidRPr="00F349B3">
        <w:rPr>
          <w:b/>
          <w:sz w:val="28"/>
          <w:szCs w:val="28"/>
        </w:rPr>
        <w:t xml:space="preserve">Overall </w:t>
      </w:r>
      <w:r w:rsidR="00600864">
        <w:rPr>
          <w:b/>
          <w:sz w:val="28"/>
          <w:szCs w:val="28"/>
        </w:rPr>
        <w:t xml:space="preserve">percentage </w:t>
      </w:r>
      <w:r w:rsidRPr="00F349B3">
        <w:rPr>
          <w:b/>
          <w:sz w:val="28"/>
          <w:szCs w:val="28"/>
        </w:rPr>
        <w:t>distribution of reviews according to rating</w:t>
      </w:r>
    </w:p>
    <w:p w14:paraId="650477CE" w14:textId="14A84E27" w:rsidR="009E39B9" w:rsidRPr="009E39B9" w:rsidRDefault="009E39B9" w:rsidP="002E1CE7">
      <w:pPr>
        <w:rPr>
          <w:b/>
        </w:rPr>
      </w:pPr>
      <w:r w:rsidRPr="009E39B9">
        <w:rPr>
          <w:b/>
        </w:rPr>
        <w:lastRenderedPageBreak/>
        <w:t>Query:</w:t>
      </w:r>
    </w:p>
    <w:p w14:paraId="4F05D27C" w14:textId="77777777" w:rsidR="00C17DD6" w:rsidRPr="00C17DD6" w:rsidRDefault="00C17DD6" w:rsidP="00C17DD6">
      <w:r w:rsidRPr="00C17DD6">
        <w:t xml:space="preserve">data &lt;- </w:t>
      </w:r>
      <w:proofErr w:type="gramStart"/>
      <w:r w:rsidRPr="00C17DD6">
        <w:t>read.csv(</w:t>
      </w:r>
      <w:proofErr w:type="gramEnd"/>
      <w:r w:rsidRPr="00C17DD6">
        <w:t>"F:\\Courses\\Introduction to Big Data\\Project\\Analysis\\all.csv")</w:t>
      </w:r>
    </w:p>
    <w:p w14:paraId="2D68B19F" w14:textId="77777777" w:rsidR="00C17DD6" w:rsidRPr="00C17DD6" w:rsidRDefault="00C17DD6" w:rsidP="00C17DD6">
      <w:r w:rsidRPr="00C17DD6">
        <w:t>slices &lt;- c(</w:t>
      </w:r>
      <w:proofErr w:type="spellStart"/>
      <w:r w:rsidRPr="00C17DD6">
        <w:t>data$count</w:t>
      </w:r>
      <w:proofErr w:type="spellEnd"/>
      <w:r w:rsidRPr="00C17DD6">
        <w:t>)</w:t>
      </w:r>
    </w:p>
    <w:p w14:paraId="2472DAAF" w14:textId="77777777" w:rsidR="00C17DD6" w:rsidRPr="00C17DD6" w:rsidRDefault="00C17DD6" w:rsidP="00C17DD6">
      <w:r w:rsidRPr="00C17DD6">
        <w:t>labels &lt;- c(</w:t>
      </w:r>
      <w:proofErr w:type="spellStart"/>
      <w:r w:rsidRPr="00C17DD6">
        <w:t>data$stars</w:t>
      </w:r>
      <w:proofErr w:type="spellEnd"/>
      <w:r w:rsidRPr="00C17DD6">
        <w:t>)</w:t>
      </w:r>
    </w:p>
    <w:p w14:paraId="653C2EB5" w14:textId="77777777" w:rsidR="00C17DD6" w:rsidRPr="00C17DD6" w:rsidRDefault="00C17DD6" w:rsidP="00C17DD6">
      <w:r w:rsidRPr="00C17DD6">
        <w:t>labels&lt;-</w:t>
      </w:r>
      <w:proofErr w:type="gramStart"/>
      <w:r w:rsidRPr="00C17DD6">
        <w:t>c(</w:t>
      </w:r>
      <w:proofErr w:type="gramEnd"/>
      <w:r w:rsidRPr="00C17DD6">
        <w:t>"one star: ","two star: ","three star: ","four star: ","five star: ")</w:t>
      </w:r>
    </w:p>
    <w:p w14:paraId="50D8CC5D" w14:textId="77777777" w:rsidR="00C17DD6" w:rsidRPr="00C17DD6" w:rsidRDefault="00C17DD6" w:rsidP="00C17DD6">
      <w:r w:rsidRPr="00C17DD6">
        <w:t>percentages &lt;- round(</w:t>
      </w:r>
      <w:proofErr w:type="spellStart"/>
      <w:r w:rsidRPr="00C17DD6">
        <w:t>data$count</w:t>
      </w:r>
      <w:proofErr w:type="spellEnd"/>
      <w:r w:rsidRPr="00C17DD6">
        <w:t>/sum(</w:t>
      </w:r>
      <w:proofErr w:type="spellStart"/>
      <w:r w:rsidRPr="00C17DD6">
        <w:t>data$</w:t>
      </w:r>
      <w:proofErr w:type="gramStart"/>
      <w:r w:rsidRPr="00C17DD6">
        <w:t>count</w:t>
      </w:r>
      <w:proofErr w:type="spellEnd"/>
      <w:r w:rsidRPr="00C17DD6">
        <w:t>)*</w:t>
      </w:r>
      <w:proofErr w:type="gramEnd"/>
      <w:r w:rsidRPr="00C17DD6">
        <w:t>100)</w:t>
      </w:r>
    </w:p>
    <w:p w14:paraId="2824FA3B" w14:textId="77777777" w:rsidR="00C17DD6" w:rsidRPr="00C17DD6" w:rsidRDefault="00C17DD6" w:rsidP="00C17DD6">
      <w:r w:rsidRPr="00C17DD6">
        <w:t xml:space="preserve">labels &lt;- </w:t>
      </w:r>
      <w:proofErr w:type="gramStart"/>
      <w:r w:rsidRPr="00C17DD6">
        <w:t>paste(</w:t>
      </w:r>
      <w:proofErr w:type="gramEnd"/>
      <w:r w:rsidRPr="00C17DD6">
        <w:t>labels, percentages)</w:t>
      </w:r>
    </w:p>
    <w:p w14:paraId="2DA0793C" w14:textId="77777777" w:rsidR="00C17DD6" w:rsidRPr="00C17DD6" w:rsidRDefault="00C17DD6" w:rsidP="00C17DD6">
      <w:r w:rsidRPr="00C17DD6">
        <w:t xml:space="preserve">labels &lt;- </w:t>
      </w:r>
      <w:proofErr w:type="gramStart"/>
      <w:r w:rsidRPr="00C17DD6">
        <w:t>paste(</w:t>
      </w:r>
      <w:proofErr w:type="gramEnd"/>
      <w:r w:rsidRPr="00C17DD6">
        <w:t>labels, "%",</w:t>
      </w:r>
      <w:proofErr w:type="spellStart"/>
      <w:r w:rsidRPr="00C17DD6">
        <w:t>sep</w:t>
      </w:r>
      <w:proofErr w:type="spellEnd"/>
      <w:r w:rsidRPr="00C17DD6">
        <w:t xml:space="preserve"> = " ")</w:t>
      </w:r>
    </w:p>
    <w:p w14:paraId="422D3EA9" w14:textId="1356D11A" w:rsidR="00C17DD6" w:rsidRDefault="00C17DD6" w:rsidP="00C17DD6">
      <w:proofErr w:type="gramStart"/>
      <w:r w:rsidRPr="00C17DD6">
        <w:t>pie(</w:t>
      </w:r>
      <w:proofErr w:type="gramEnd"/>
      <w:r w:rsidRPr="00C17DD6">
        <w:t>slices, labels, main="Overall distribution of reviews according to rating")</w:t>
      </w:r>
    </w:p>
    <w:p w14:paraId="04A08600" w14:textId="1D416048" w:rsidR="00C17DD6" w:rsidRDefault="00C17DD6" w:rsidP="00C17DD6"/>
    <w:p w14:paraId="7017590F" w14:textId="4AC08969" w:rsidR="00C17DD6" w:rsidRDefault="00C17DD6" w:rsidP="00C17DD6"/>
    <w:p w14:paraId="0F592151" w14:textId="14FE6C34" w:rsidR="00C17DD6" w:rsidRPr="00C17DD6" w:rsidRDefault="00C17DD6" w:rsidP="00C17DD6">
      <w:r>
        <w:rPr>
          <w:noProof/>
        </w:rPr>
        <w:drawing>
          <wp:inline distT="0" distB="0" distL="0" distR="0" wp14:anchorId="22AE2DA1" wp14:editId="3899878F">
            <wp:extent cx="5943600" cy="18916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CC4D1" w14:textId="4024DF7C" w:rsidR="00A77D92" w:rsidRDefault="00A77D92" w:rsidP="002E1CE7">
      <w:pPr>
        <w:rPr>
          <w:b/>
        </w:rPr>
      </w:pPr>
    </w:p>
    <w:p w14:paraId="619E80CC" w14:textId="18BFF7CA" w:rsidR="00C17DD6" w:rsidRDefault="00C17DD6" w:rsidP="002E1CE7">
      <w:pPr>
        <w:rPr>
          <w:b/>
        </w:rPr>
      </w:pPr>
    </w:p>
    <w:p w14:paraId="1791C685" w14:textId="5DCF4AD0" w:rsidR="00C17DD6" w:rsidRDefault="00C17DD6" w:rsidP="002E1CE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4760179" wp14:editId="4C4522DA">
            <wp:extent cx="5943600" cy="39039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6AC86" w14:textId="77777777" w:rsidR="00A77D92" w:rsidRDefault="00A77D92" w:rsidP="002E1CE7">
      <w:pPr>
        <w:rPr>
          <w:b/>
        </w:rPr>
      </w:pPr>
    </w:p>
    <w:p w14:paraId="02DE019F" w14:textId="77777777" w:rsidR="00A77D92" w:rsidRDefault="00A77D92" w:rsidP="002E1CE7">
      <w:pPr>
        <w:rPr>
          <w:b/>
        </w:rPr>
      </w:pPr>
    </w:p>
    <w:p w14:paraId="2D778098" w14:textId="77777777" w:rsidR="001103E2" w:rsidRDefault="001103E2" w:rsidP="002E1CE7">
      <w:pPr>
        <w:rPr>
          <w:b/>
        </w:rPr>
      </w:pPr>
    </w:p>
    <w:p w14:paraId="2AC1AA93" w14:textId="77777777" w:rsidR="001103E2" w:rsidRDefault="001103E2" w:rsidP="002E1CE7">
      <w:pPr>
        <w:rPr>
          <w:b/>
        </w:rPr>
      </w:pPr>
    </w:p>
    <w:p w14:paraId="622CA0FA" w14:textId="77777777" w:rsidR="00E0164B" w:rsidRDefault="00E0164B" w:rsidP="002E1CE7">
      <w:pPr>
        <w:rPr>
          <w:b/>
        </w:rPr>
      </w:pPr>
    </w:p>
    <w:p w14:paraId="7076768A" w14:textId="66F89063" w:rsidR="00BD6E16" w:rsidRPr="00E0164B" w:rsidRDefault="00E0164B" w:rsidP="002E1CE7">
      <w:pPr>
        <w:rPr>
          <w:b/>
          <w:sz w:val="28"/>
          <w:szCs w:val="28"/>
        </w:rPr>
      </w:pPr>
      <w:r w:rsidRPr="00E0164B">
        <w:rPr>
          <w:b/>
          <w:sz w:val="28"/>
          <w:szCs w:val="28"/>
        </w:rPr>
        <w:t xml:space="preserve">Finding out </w:t>
      </w:r>
      <w:r w:rsidR="00382B35">
        <w:rPr>
          <w:b/>
          <w:sz w:val="28"/>
          <w:szCs w:val="28"/>
        </w:rPr>
        <w:t>m</w:t>
      </w:r>
      <w:r w:rsidR="004D1B52" w:rsidRPr="00E0164B">
        <w:rPr>
          <w:b/>
          <w:sz w:val="28"/>
          <w:szCs w:val="28"/>
        </w:rPr>
        <w:t xml:space="preserve">ost </w:t>
      </w:r>
      <w:r w:rsidR="00382B35">
        <w:rPr>
          <w:b/>
          <w:sz w:val="28"/>
          <w:szCs w:val="28"/>
        </w:rPr>
        <w:t>c</w:t>
      </w:r>
      <w:r w:rsidR="004D1B52" w:rsidRPr="00E0164B">
        <w:rPr>
          <w:b/>
          <w:sz w:val="28"/>
          <w:szCs w:val="28"/>
        </w:rPr>
        <w:t xml:space="preserve">ommon words </w:t>
      </w:r>
      <w:r w:rsidR="00D311F9">
        <w:rPr>
          <w:b/>
          <w:sz w:val="28"/>
          <w:szCs w:val="28"/>
        </w:rPr>
        <w:t>occurring</w:t>
      </w:r>
      <w:r w:rsidR="004D1B52" w:rsidRPr="00E0164B">
        <w:rPr>
          <w:b/>
          <w:sz w:val="28"/>
          <w:szCs w:val="28"/>
        </w:rPr>
        <w:t xml:space="preserve"> in </w:t>
      </w:r>
      <w:r w:rsidR="00D311F9">
        <w:rPr>
          <w:b/>
          <w:sz w:val="28"/>
          <w:szCs w:val="28"/>
        </w:rPr>
        <w:t xml:space="preserve">reviews accompanying </w:t>
      </w:r>
      <w:r w:rsidR="004D1B52" w:rsidRPr="00E0164B">
        <w:rPr>
          <w:b/>
          <w:sz w:val="28"/>
          <w:szCs w:val="28"/>
        </w:rPr>
        <w:t>5-star</w:t>
      </w:r>
      <w:r>
        <w:rPr>
          <w:b/>
          <w:sz w:val="28"/>
          <w:szCs w:val="28"/>
        </w:rPr>
        <w:t xml:space="preserve">, </w:t>
      </w:r>
      <w:r w:rsidR="004D1B52" w:rsidRPr="00E0164B">
        <w:rPr>
          <w:b/>
          <w:sz w:val="28"/>
          <w:szCs w:val="28"/>
        </w:rPr>
        <w:t>1-star</w:t>
      </w:r>
      <w:r>
        <w:rPr>
          <w:b/>
          <w:sz w:val="28"/>
          <w:szCs w:val="28"/>
        </w:rPr>
        <w:t xml:space="preserve"> </w:t>
      </w:r>
      <w:r w:rsidR="00D311F9">
        <w:rPr>
          <w:b/>
          <w:sz w:val="28"/>
          <w:szCs w:val="28"/>
        </w:rPr>
        <w:t>or</w:t>
      </w:r>
      <w:r>
        <w:rPr>
          <w:b/>
          <w:sz w:val="28"/>
          <w:szCs w:val="28"/>
        </w:rPr>
        <w:t xml:space="preserve"> </w:t>
      </w:r>
      <w:r w:rsidR="00CF7537">
        <w:rPr>
          <w:b/>
          <w:sz w:val="28"/>
          <w:szCs w:val="28"/>
        </w:rPr>
        <w:t>3-star</w:t>
      </w:r>
      <w:r w:rsidR="004D1B52" w:rsidRPr="00E0164B">
        <w:rPr>
          <w:b/>
          <w:sz w:val="28"/>
          <w:szCs w:val="28"/>
        </w:rPr>
        <w:t xml:space="preserve"> ratings:</w:t>
      </w:r>
    </w:p>
    <w:p w14:paraId="0F4BB01F" w14:textId="54177A36" w:rsidR="00B216D0" w:rsidRDefault="001103E2" w:rsidP="002E1CE7">
      <w:pPr>
        <w:rPr>
          <w:b/>
        </w:rPr>
      </w:pPr>
      <w:r>
        <w:rPr>
          <w:b/>
        </w:rPr>
        <w:t>Code:</w:t>
      </w:r>
    </w:p>
    <w:p w14:paraId="520037F9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FF"/>
          <w:sz w:val="24"/>
          <w:szCs w:val="24"/>
        </w:rPr>
        <w:t>import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nltk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r>
        <w:rPr>
          <w:rFonts w:ascii="Consolas" w:hAnsi="Consolas" w:cs="Consolas"/>
          <w:color w:val="0000FF"/>
          <w:sz w:val="24"/>
          <w:szCs w:val="24"/>
        </w:rPr>
        <w:t>as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nl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;</w:t>
      </w:r>
    </w:p>
    <w:p w14:paraId="6D702CA3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FF"/>
          <w:sz w:val="24"/>
          <w:szCs w:val="24"/>
        </w:rPr>
        <w:t>from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4"/>
          <w:szCs w:val="24"/>
        </w:rPr>
        <w:t>nltk.corpus</w:t>
      </w:r>
      <w:proofErr w:type="spellEnd"/>
      <w:proofErr w:type="gramEnd"/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r>
        <w:rPr>
          <w:rFonts w:ascii="Consolas" w:hAnsi="Consolas" w:cs="Consolas"/>
          <w:color w:val="0000FF"/>
          <w:sz w:val="24"/>
          <w:szCs w:val="24"/>
        </w:rPr>
        <w:t>import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stopwords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;</w:t>
      </w:r>
    </w:p>
    <w:p w14:paraId="036D599C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FF"/>
          <w:sz w:val="24"/>
          <w:szCs w:val="24"/>
        </w:rPr>
        <w:t>from</w:t>
      </w:r>
      <w:r>
        <w:rPr>
          <w:rFonts w:ascii="Consolas" w:hAnsi="Consolas" w:cs="Consolas"/>
          <w:color w:val="000000"/>
          <w:sz w:val="24"/>
          <w:szCs w:val="24"/>
        </w:rPr>
        <w:t xml:space="preserve"> collections </w:t>
      </w:r>
      <w:r>
        <w:rPr>
          <w:rFonts w:ascii="Consolas" w:hAnsi="Consolas" w:cs="Consolas"/>
          <w:color w:val="0000FF"/>
          <w:sz w:val="24"/>
          <w:szCs w:val="24"/>
        </w:rPr>
        <w:t>import</w:t>
      </w:r>
      <w:r>
        <w:rPr>
          <w:rFonts w:ascii="Consolas" w:hAnsi="Consolas" w:cs="Consolas"/>
          <w:color w:val="000000"/>
          <w:sz w:val="24"/>
          <w:szCs w:val="24"/>
        </w:rPr>
        <w:t xml:space="preserve"> Counter;</w:t>
      </w:r>
    </w:p>
    <w:p w14:paraId="15137AD5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275C09F5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FF"/>
          <w:sz w:val="24"/>
          <w:szCs w:val="24"/>
        </w:rPr>
        <w:t>def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r>
        <w:rPr>
          <w:rFonts w:ascii="Consolas" w:hAnsi="Consolas" w:cs="Consolas"/>
          <w:b/>
          <w:bCs/>
          <w:color w:val="000000"/>
          <w:sz w:val="24"/>
          <w:szCs w:val="24"/>
        </w:rPr>
        <w:t>main</w:t>
      </w:r>
      <w:r>
        <w:rPr>
          <w:rFonts w:ascii="Consolas" w:hAnsi="Consolas" w:cs="Consolas"/>
          <w:color w:val="000000"/>
          <w:sz w:val="24"/>
          <w:szCs w:val="24"/>
        </w:rPr>
        <w:t>(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input_file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):</w:t>
      </w:r>
    </w:p>
    <w:p w14:paraId="10F6C7E9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stopword_set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 = set(</w:t>
      </w:r>
      <w:proofErr w:type="spellStart"/>
      <w:proofErr w:type="gramStart"/>
      <w:r>
        <w:rPr>
          <w:rFonts w:ascii="Consolas" w:hAnsi="Consolas" w:cs="Consolas"/>
          <w:color w:val="000000"/>
          <w:sz w:val="24"/>
          <w:szCs w:val="24"/>
        </w:rPr>
        <w:t>stopwords.words</w:t>
      </w:r>
      <w:proofErr w:type="spellEnd"/>
      <w:proofErr w:type="gramEnd"/>
      <w:r>
        <w:rPr>
          <w:rFonts w:ascii="Consolas" w:hAnsi="Consolas" w:cs="Consolas"/>
          <w:color w:val="000000"/>
          <w:sz w:val="24"/>
          <w:szCs w:val="24"/>
        </w:rPr>
        <w:t>(</w:t>
      </w:r>
      <w:r>
        <w:rPr>
          <w:rFonts w:ascii="Consolas" w:hAnsi="Consolas" w:cs="Consolas"/>
          <w:i/>
          <w:iCs/>
          <w:color w:val="00AA00"/>
          <w:sz w:val="24"/>
          <w:szCs w:val="24"/>
        </w:rPr>
        <w:t>"</w:t>
      </w:r>
      <w:proofErr w:type="spellStart"/>
      <w:r>
        <w:rPr>
          <w:rFonts w:ascii="Consolas" w:hAnsi="Consolas" w:cs="Consolas"/>
          <w:i/>
          <w:iCs/>
          <w:color w:val="00AA00"/>
          <w:sz w:val="24"/>
          <w:szCs w:val="24"/>
          <w:u w:val="single"/>
        </w:rPr>
        <w:t>english</w:t>
      </w:r>
      <w:proofErr w:type="spellEnd"/>
      <w:r>
        <w:rPr>
          <w:rFonts w:ascii="Consolas" w:hAnsi="Consolas" w:cs="Consolas"/>
          <w:i/>
          <w:iCs/>
          <w:color w:val="00AA00"/>
          <w:sz w:val="24"/>
          <w:szCs w:val="24"/>
        </w:rPr>
        <w:t>"</w:t>
      </w:r>
      <w:r>
        <w:rPr>
          <w:rFonts w:ascii="Consolas" w:hAnsi="Consolas" w:cs="Consolas"/>
          <w:color w:val="000000"/>
          <w:sz w:val="24"/>
          <w:szCs w:val="24"/>
        </w:rPr>
        <w:t>))</w:t>
      </w:r>
    </w:p>
    <w:p w14:paraId="665FE931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4"/>
          <w:szCs w:val="24"/>
          <w:u w:val="single"/>
        </w:rPr>
        <w:t>frequent_words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 = []</w:t>
      </w:r>
    </w:p>
    <w:p w14:paraId="0881FBCF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4"/>
          <w:szCs w:val="24"/>
          <w:u w:val="single"/>
        </w:rPr>
        <w:t>all_words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4"/>
          <w:szCs w:val="24"/>
        </w:rPr>
        <w:t>set(</w:t>
      </w:r>
      <w:proofErr w:type="gramEnd"/>
      <w:r>
        <w:rPr>
          <w:rFonts w:ascii="Consolas" w:hAnsi="Consolas" w:cs="Consolas"/>
          <w:color w:val="000000"/>
          <w:sz w:val="24"/>
          <w:szCs w:val="24"/>
        </w:rPr>
        <w:t>)</w:t>
      </w:r>
    </w:p>
    <w:p w14:paraId="7DA5E31A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r>
        <w:rPr>
          <w:rFonts w:ascii="Consolas" w:hAnsi="Consolas" w:cs="Consolas"/>
          <w:color w:val="0000FF"/>
          <w:sz w:val="24"/>
          <w:szCs w:val="24"/>
        </w:rPr>
        <w:t>with</w:t>
      </w:r>
      <w:r>
        <w:rPr>
          <w:rFonts w:ascii="Consolas" w:hAnsi="Consolas" w:cs="Consolas"/>
          <w:color w:val="000000"/>
          <w:sz w:val="24"/>
          <w:szCs w:val="24"/>
        </w:rPr>
        <w:t xml:space="preserve"> open(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input_file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) </w:t>
      </w:r>
      <w:r>
        <w:rPr>
          <w:rFonts w:ascii="Consolas" w:hAnsi="Consolas" w:cs="Consolas"/>
          <w:color w:val="0000FF"/>
          <w:sz w:val="24"/>
          <w:szCs w:val="24"/>
        </w:rPr>
        <w:t>as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tf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:</w:t>
      </w:r>
    </w:p>
    <w:p w14:paraId="60065168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    next(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tf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)</w:t>
      </w:r>
    </w:p>
    <w:p w14:paraId="6D6DF173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lastRenderedPageBreak/>
        <w:t xml:space="preserve">        data = </w:t>
      </w:r>
      <w:proofErr w:type="spellStart"/>
      <w:proofErr w:type="gramStart"/>
      <w:r>
        <w:rPr>
          <w:rFonts w:ascii="Consolas" w:hAnsi="Consolas" w:cs="Consolas"/>
          <w:color w:val="000000"/>
          <w:sz w:val="24"/>
          <w:szCs w:val="24"/>
        </w:rPr>
        <w:t>tf.read</w:t>
      </w:r>
      <w:proofErr w:type="spellEnd"/>
      <w:proofErr w:type="gramEnd"/>
      <w:r>
        <w:rPr>
          <w:rFonts w:ascii="Consolas" w:hAnsi="Consolas" w:cs="Consolas"/>
          <w:color w:val="000000"/>
          <w:sz w:val="24"/>
          <w:szCs w:val="24"/>
        </w:rPr>
        <w:t>()</w:t>
      </w:r>
    </w:p>
    <w:p w14:paraId="2DD4AD7B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data = </w:t>
      </w:r>
      <w:proofErr w:type="spellStart"/>
      <w:proofErr w:type="gramStart"/>
      <w:r>
        <w:rPr>
          <w:rFonts w:ascii="Consolas" w:hAnsi="Consolas" w:cs="Consolas"/>
          <w:color w:val="000000"/>
          <w:sz w:val="24"/>
          <w:szCs w:val="24"/>
        </w:rPr>
        <w:t>data.lower</w:t>
      </w:r>
      <w:proofErr w:type="spellEnd"/>
      <w:proofErr w:type="gramEnd"/>
      <w:r>
        <w:rPr>
          <w:rFonts w:ascii="Consolas" w:hAnsi="Consolas" w:cs="Consolas"/>
          <w:color w:val="000000"/>
          <w:sz w:val="24"/>
          <w:szCs w:val="24"/>
        </w:rPr>
        <w:t>()</w:t>
      </w:r>
    </w:p>
    <w:p w14:paraId="53102651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without_stopwords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 = []</w:t>
      </w:r>
    </w:p>
    <w:p w14:paraId="2D9ADB13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data = </w:t>
      </w:r>
      <w:proofErr w:type="spellStart"/>
      <w:proofErr w:type="gramStart"/>
      <w:r>
        <w:rPr>
          <w:rFonts w:ascii="Consolas" w:hAnsi="Consolas" w:cs="Consolas"/>
          <w:color w:val="000000"/>
          <w:sz w:val="24"/>
          <w:szCs w:val="24"/>
        </w:rPr>
        <w:t>nl.word</w:t>
      </w:r>
      <w:proofErr w:type="gramEnd"/>
      <w:r>
        <w:rPr>
          <w:rFonts w:ascii="Consolas" w:hAnsi="Consolas" w:cs="Consolas"/>
          <w:color w:val="000000"/>
          <w:sz w:val="24"/>
          <w:szCs w:val="24"/>
        </w:rPr>
        <w:t>_tokenize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(data)</w:t>
      </w:r>
    </w:p>
    <w:p w14:paraId="28D34617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r>
        <w:rPr>
          <w:rFonts w:ascii="Consolas" w:hAnsi="Consolas" w:cs="Consolas"/>
          <w:color w:val="0000FF"/>
          <w:sz w:val="24"/>
          <w:szCs w:val="24"/>
        </w:rPr>
        <w:t>for</w:t>
      </w:r>
      <w:r>
        <w:rPr>
          <w:rFonts w:ascii="Consolas" w:hAnsi="Consolas" w:cs="Consolas"/>
          <w:color w:val="000000"/>
          <w:sz w:val="24"/>
          <w:szCs w:val="24"/>
        </w:rPr>
        <w:t xml:space="preserve"> word </w:t>
      </w:r>
      <w:r>
        <w:rPr>
          <w:rFonts w:ascii="Consolas" w:hAnsi="Consolas" w:cs="Consolas"/>
          <w:color w:val="0000FF"/>
          <w:sz w:val="24"/>
          <w:szCs w:val="24"/>
        </w:rPr>
        <w:t>in</w:t>
      </w:r>
      <w:r>
        <w:rPr>
          <w:rFonts w:ascii="Consolas" w:hAnsi="Consolas" w:cs="Consolas"/>
          <w:color w:val="000000"/>
          <w:sz w:val="24"/>
          <w:szCs w:val="24"/>
        </w:rPr>
        <w:t xml:space="preserve"> data:</w:t>
      </w:r>
    </w:p>
    <w:p w14:paraId="4C34A032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    </w:t>
      </w:r>
      <w:r>
        <w:rPr>
          <w:rFonts w:ascii="Consolas" w:hAnsi="Consolas" w:cs="Consolas"/>
          <w:color w:val="0000FF"/>
          <w:sz w:val="24"/>
          <w:szCs w:val="24"/>
        </w:rPr>
        <w:t>if</w:t>
      </w:r>
      <w:r>
        <w:rPr>
          <w:rFonts w:ascii="Consolas" w:hAnsi="Consolas" w:cs="Consolas"/>
          <w:color w:val="000000"/>
          <w:sz w:val="24"/>
          <w:szCs w:val="24"/>
        </w:rPr>
        <w:t xml:space="preserve"> word </w:t>
      </w:r>
      <w:r>
        <w:rPr>
          <w:rFonts w:ascii="Consolas" w:hAnsi="Consolas" w:cs="Consolas"/>
          <w:color w:val="0000FF"/>
          <w:sz w:val="24"/>
          <w:szCs w:val="24"/>
        </w:rPr>
        <w:t>not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r>
        <w:rPr>
          <w:rFonts w:ascii="Consolas" w:hAnsi="Consolas" w:cs="Consolas"/>
          <w:color w:val="0000FF"/>
          <w:sz w:val="24"/>
          <w:szCs w:val="24"/>
        </w:rPr>
        <w:t>in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stopword_set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r>
        <w:rPr>
          <w:rFonts w:ascii="Consolas" w:hAnsi="Consolas" w:cs="Consolas"/>
          <w:color w:val="0000FF"/>
          <w:sz w:val="24"/>
          <w:szCs w:val="24"/>
        </w:rPr>
        <w:t>and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4"/>
          <w:szCs w:val="24"/>
        </w:rPr>
        <w:t>word.isalpha</w:t>
      </w:r>
      <w:proofErr w:type="spellEnd"/>
      <w:proofErr w:type="gramEnd"/>
      <w:r>
        <w:rPr>
          <w:rFonts w:ascii="Consolas" w:hAnsi="Consolas" w:cs="Consolas"/>
          <w:color w:val="000000"/>
          <w:sz w:val="24"/>
          <w:szCs w:val="24"/>
        </w:rPr>
        <w:t>():</w:t>
      </w:r>
    </w:p>
    <w:p w14:paraId="19F26EB7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without_</w:t>
      </w:r>
      <w:proofErr w:type="gramStart"/>
      <w:r>
        <w:rPr>
          <w:rFonts w:ascii="Consolas" w:hAnsi="Consolas" w:cs="Consolas"/>
          <w:color w:val="000000"/>
          <w:sz w:val="24"/>
          <w:szCs w:val="24"/>
        </w:rPr>
        <w:t>stopwords.append</w:t>
      </w:r>
      <w:proofErr w:type="spellEnd"/>
      <w:proofErr w:type="gramEnd"/>
      <w:r>
        <w:rPr>
          <w:rFonts w:ascii="Consolas" w:hAnsi="Consolas" w:cs="Consolas"/>
          <w:color w:val="000000"/>
          <w:sz w:val="24"/>
          <w:szCs w:val="24"/>
        </w:rPr>
        <w:t>(word)</w:t>
      </w:r>
    </w:p>
    <w:p w14:paraId="048E2013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</w:t>
      </w:r>
      <w:r>
        <w:rPr>
          <w:rFonts w:ascii="Consolas" w:hAnsi="Consolas" w:cs="Consolas"/>
          <w:color w:val="0000FF"/>
          <w:sz w:val="24"/>
          <w:szCs w:val="24"/>
        </w:rPr>
        <w:t>print</w:t>
      </w:r>
      <w:r>
        <w:rPr>
          <w:rFonts w:ascii="Consolas" w:hAnsi="Consolas" w:cs="Consolas"/>
          <w:color w:val="000000"/>
          <w:sz w:val="24"/>
          <w:szCs w:val="24"/>
        </w:rPr>
        <w:t>(Counter(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without_stopwords</w:t>
      </w:r>
      <w:proofErr w:type="spellEnd"/>
      <w:proofErr w:type="gramStart"/>
      <w:r>
        <w:rPr>
          <w:rFonts w:ascii="Consolas" w:hAnsi="Consolas" w:cs="Consolas"/>
          <w:color w:val="000000"/>
          <w:sz w:val="24"/>
          <w:szCs w:val="24"/>
        </w:rPr>
        <w:t>).</w:t>
      </w:r>
      <w:proofErr w:type="spellStart"/>
      <w:r>
        <w:rPr>
          <w:rFonts w:ascii="Consolas" w:hAnsi="Consolas" w:cs="Consolas"/>
          <w:color w:val="000000"/>
          <w:sz w:val="24"/>
          <w:szCs w:val="24"/>
        </w:rPr>
        <w:t>most</w:t>
      </w:r>
      <w:proofErr w:type="gramEnd"/>
      <w:r>
        <w:rPr>
          <w:rFonts w:ascii="Consolas" w:hAnsi="Consolas" w:cs="Consolas"/>
          <w:color w:val="000000"/>
          <w:sz w:val="24"/>
          <w:szCs w:val="24"/>
        </w:rPr>
        <w:t>_common</w:t>
      </w:r>
      <w:proofErr w:type="spellEnd"/>
      <w:r>
        <w:rPr>
          <w:rFonts w:ascii="Consolas" w:hAnsi="Consolas" w:cs="Consolas"/>
          <w:color w:val="000000"/>
          <w:sz w:val="24"/>
          <w:szCs w:val="24"/>
        </w:rPr>
        <w:t>(</w:t>
      </w:r>
      <w:r>
        <w:rPr>
          <w:rFonts w:ascii="Consolas" w:hAnsi="Consolas" w:cs="Consolas"/>
          <w:color w:val="800000"/>
          <w:sz w:val="24"/>
          <w:szCs w:val="24"/>
        </w:rPr>
        <w:t>5</w:t>
      </w:r>
      <w:r>
        <w:rPr>
          <w:rFonts w:ascii="Consolas" w:hAnsi="Consolas" w:cs="Consolas"/>
          <w:color w:val="000000"/>
          <w:sz w:val="24"/>
          <w:szCs w:val="24"/>
        </w:rPr>
        <w:t>))</w:t>
      </w:r>
    </w:p>
    <w:p w14:paraId="5B713837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2186827B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FF"/>
          <w:sz w:val="24"/>
          <w:szCs w:val="24"/>
        </w:rPr>
        <w:t>if</w:t>
      </w:r>
      <w:r>
        <w:rPr>
          <w:rFonts w:ascii="Consolas" w:hAnsi="Consolas" w:cs="Consolas"/>
          <w:color w:val="000000"/>
          <w:sz w:val="24"/>
          <w:szCs w:val="24"/>
        </w:rPr>
        <w:t xml:space="preserve"> __name__ == </w:t>
      </w:r>
      <w:r>
        <w:rPr>
          <w:rFonts w:ascii="Consolas" w:hAnsi="Consolas" w:cs="Consolas"/>
          <w:i/>
          <w:iCs/>
          <w:color w:val="00AA00"/>
          <w:sz w:val="24"/>
          <w:szCs w:val="24"/>
        </w:rPr>
        <w:t>"__main__"</w:t>
      </w:r>
      <w:r>
        <w:rPr>
          <w:rFonts w:ascii="Consolas" w:hAnsi="Consolas" w:cs="Consolas"/>
          <w:color w:val="000000"/>
          <w:sz w:val="24"/>
          <w:szCs w:val="24"/>
        </w:rPr>
        <w:t>:</w:t>
      </w:r>
    </w:p>
    <w:p w14:paraId="40485CC2" w14:textId="77777777" w:rsidR="001103E2" w:rsidRDefault="001103E2" w:rsidP="001103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    main(</w:t>
      </w:r>
      <w:r>
        <w:rPr>
          <w:rFonts w:ascii="Consolas" w:hAnsi="Consolas" w:cs="Consolas"/>
          <w:i/>
          <w:iCs/>
          <w:color w:val="00AA00"/>
          <w:sz w:val="24"/>
          <w:szCs w:val="24"/>
        </w:rPr>
        <w:t>".</w:t>
      </w:r>
      <w:r>
        <w:rPr>
          <w:rFonts w:ascii="Consolas" w:hAnsi="Consolas" w:cs="Consolas"/>
          <w:i/>
          <w:iCs/>
          <w:color w:val="00AA00"/>
          <w:sz w:val="24"/>
          <w:szCs w:val="24"/>
          <w:u w:val="single"/>
        </w:rPr>
        <w:t>csv</w:t>
      </w:r>
      <w:r>
        <w:rPr>
          <w:rFonts w:ascii="Consolas" w:hAnsi="Consolas" w:cs="Consolas"/>
          <w:i/>
          <w:iCs/>
          <w:color w:val="00AA00"/>
          <w:sz w:val="24"/>
          <w:szCs w:val="24"/>
        </w:rPr>
        <w:t>"</w:t>
      </w:r>
      <w:r>
        <w:rPr>
          <w:rFonts w:ascii="Consolas" w:hAnsi="Consolas" w:cs="Consolas"/>
          <w:color w:val="000000"/>
          <w:sz w:val="24"/>
          <w:szCs w:val="24"/>
        </w:rPr>
        <w:t>)</w:t>
      </w:r>
    </w:p>
    <w:p w14:paraId="2F2B5091" w14:textId="77777777" w:rsidR="001103E2" w:rsidRDefault="001103E2" w:rsidP="002E1CE7">
      <w:pPr>
        <w:rPr>
          <w:b/>
        </w:rPr>
      </w:pPr>
    </w:p>
    <w:p w14:paraId="6B1435B7" w14:textId="48764C21" w:rsidR="004D1B52" w:rsidRDefault="0010162F" w:rsidP="002E1CE7">
      <w:pPr>
        <w:rPr>
          <w:b/>
        </w:rPr>
      </w:pPr>
      <w:r>
        <w:rPr>
          <w:b/>
        </w:rPr>
        <w:t>Results:</w:t>
      </w:r>
    </w:p>
    <w:p w14:paraId="574DE9F7" w14:textId="78357F76" w:rsidR="00F011C4" w:rsidRDefault="00F011C4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color w:val="222222"/>
          <w:sz w:val="19"/>
          <w:szCs w:val="19"/>
        </w:rPr>
        <w:t>Most common 10</w:t>
      </w:r>
      <w:r w:rsidR="0010162F" w:rsidRPr="0010162F">
        <w:rPr>
          <w:rFonts w:ascii="Arial" w:eastAsia="Times New Roman" w:hAnsi="Arial" w:cs="Arial"/>
          <w:b/>
          <w:color w:val="222222"/>
          <w:sz w:val="19"/>
          <w:szCs w:val="19"/>
        </w:rPr>
        <w:t xml:space="preserve"> 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>words in reviews with 5-</w:t>
      </w:r>
      <w:r w:rsidR="0010162F" w:rsidRPr="0010162F">
        <w:rPr>
          <w:rFonts w:ascii="Arial" w:eastAsia="Times New Roman" w:hAnsi="Arial" w:cs="Arial"/>
          <w:b/>
          <w:color w:val="222222"/>
          <w:sz w:val="19"/>
          <w:szCs w:val="19"/>
        </w:rPr>
        <w:t>star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 xml:space="preserve"> rating</w:t>
      </w:r>
      <w:r w:rsidR="0010162F" w:rsidRPr="0010162F">
        <w:rPr>
          <w:rFonts w:ascii="Arial" w:eastAsia="Times New Roman" w:hAnsi="Arial" w:cs="Arial"/>
          <w:b/>
          <w:color w:val="222222"/>
          <w:sz w:val="19"/>
          <w:szCs w:val="19"/>
        </w:rPr>
        <w:t>:</w:t>
      </w:r>
      <w:r w:rsidR="0010162F" w:rsidRPr="0010162F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028641FB" w14:textId="63159766" w:rsidR="0010162F" w:rsidRPr="0010162F" w:rsidRDefault="0010162F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10162F">
        <w:rPr>
          <w:rFonts w:ascii="Arial" w:eastAsia="Times New Roman" w:hAnsi="Arial" w:cs="Arial"/>
          <w:color w:val="222222"/>
          <w:sz w:val="19"/>
          <w:szCs w:val="19"/>
        </w:rPr>
        <w:t>[('food', 14631), ('great', 13068), ('place', 12840), ('good', 10378), ('service', 7735), ('best', 6250), ('time', 5879), ('one', 5799), ('delicious', 5750), ('back', 5686)]</w:t>
      </w:r>
    </w:p>
    <w:p w14:paraId="739DE364" w14:textId="77777777" w:rsidR="0010162F" w:rsidRPr="0010162F" w:rsidRDefault="0010162F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32738A82" w14:textId="22955262" w:rsidR="00F011C4" w:rsidRDefault="00F011C4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color w:val="222222"/>
          <w:sz w:val="19"/>
          <w:szCs w:val="19"/>
        </w:rPr>
        <w:t>Most common 10</w:t>
      </w:r>
      <w:r w:rsidRPr="0010162F">
        <w:rPr>
          <w:rFonts w:ascii="Arial" w:eastAsia="Times New Roman" w:hAnsi="Arial" w:cs="Arial"/>
          <w:b/>
          <w:color w:val="222222"/>
          <w:sz w:val="19"/>
          <w:szCs w:val="19"/>
        </w:rPr>
        <w:t xml:space="preserve"> 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 xml:space="preserve">words in reviews with 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>3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>-</w:t>
      </w:r>
      <w:r w:rsidRPr="0010162F">
        <w:rPr>
          <w:rFonts w:ascii="Arial" w:eastAsia="Times New Roman" w:hAnsi="Arial" w:cs="Arial"/>
          <w:b/>
          <w:color w:val="222222"/>
          <w:sz w:val="19"/>
          <w:szCs w:val="19"/>
        </w:rPr>
        <w:t>star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 xml:space="preserve"> rating</w:t>
      </w:r>
      <w:r w:rsidRPr="0010162F">
        <w:rPr>
          <w:rFonts w:ascii="Arial" w:eastAsia="Times New Roman" w:hAnsi="Arial" w:cs="Arial"/>
          <w:b/>
          <w:color w:val="222222"/>
          <w:sz w:val="19"/>
          <w:szCs w:val="19"/>
        </w:rPr>
        <w:t>:</w:t>
      </w:r>
      <w:r w:rsidRPr="0010162F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</w:p>
    <w:p w14:paraId="5086B5F5" w14:textId="1A225715" w:rsidR="0010162F" w:rsidRPr="0010162F" w:rsidRDefault="0010162F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10162F">
        <w:rPr>
          <w:rFonts w:ascii="Arial" w:eastAsia="Times New Roman" w:hAnsi="Arial" w:cs="Arial"/>
          <w:color w:val="222222"/>
          <w:sz w:val="19"/>
          <w:szCs w:val="19"/>
        </w:rPr>
        <w:t>[('good', 7951), ('food', 7676), ('place', 5266), ('like', 4605), ('would', 3980), ('service', 3679), ('really', 3320), ('one', 3188), ('get', 3084), ('time', 3064)]</w:t>
      </w:r>
    </w:p>
    <w:p w14:paraId="0BD048D4" w14:textId="77777777" w:rsidR="0010162F" w:rsidRDefault="0010162F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2980F708" w14:textId="197AE9A4" w:rsidR="00F011C4" w:rsidRDefault="00F011C4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b/>
          <w:color w:val="222222"/>
          <w:sz w:val="19"/>
          <w:szCs w:val="19"/>
        </w:rPr>
        <w:t>Most common 10</w:t>
      </w:r>
      <w:r w:rsidRPr="0010162F">
        <w:rPr>
          <w:rFonts w:ascii="Arial" w:eastAsia="Times New Roman" w:hAnsi="Arial" w:cs="Arial"/>
          <w:b/>
          <w:color w:val="222222"/>
          <w:sz w:val="19"/>
          <w:szCs w:val="19"/>
        </w:rPr>
        <w:t xml:space="preserve"> 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 xml:space="preserve">words in reviews with 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>1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>-</w:t>
      </w:r>
      <w:r w:rsidRPr="0010162F">
        <w:rPr>
          <w:rFonts w:ascii="Arial" w:eastAsia="Times New Roman" w:hAnsi="Arial" w:cs="Arial"/>
          <w:b/>
          <w:color w:val="222222"/>
          <w:sz w:val="19"/>
          <w:szCs w:val="19"/>
        </w:rPr>
        <w:t>star</w:t>
      </w:r>
      <w:r>
        <w:rPr>
          <w:rFonts w:ascii="Arial" w:eastAsia="Times New Roman" w:hAnsi="Arial" w:cs="Arial"/>
          <w:b/>
          <w:color w:val="222222"/>
          <w:sz w:val="19"/>
          <w:szCs w:val="19"/>
        </w:rPr>
        <w:t xml:space="preserve"> rating</w:t>
      </w:r>
      <w:r w:rsidRPr="0010162F">
        <w:rPr>
          <w:rFonts w:ascii="Arial" w:eastAsia="Times New Roman" w:hAnsi="Arial" w:cs="Arial"/>
          <w:b/>
          <w:color w:val="222222"/>
          <w:sz w:val="19"/>
          <w:szCs w:val="19"/>
        </w:rPr>
        <w:t>:</w:t>
      </w:r>
      <w:r w:rsidRPr="0010162F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</w:p>
    <w:p w14:paraId="0B296FCA" w14:textId="2A0C00A1" w:rsidR="0010162F" w:rsidRDefault="0010162F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10162F">
        <w:rPr>
          <w:rFonts w:ascii="Arial" w:eastAsia="Times New Roman" w:hAnsi="Arial" w:cs="Arial"/>
          <w:color w:val="222222"/>
          <w:sz w:val="19"/>
          <w:szCs w:val="19"/>
        </w:rPr>
        <w:t>[('food', 6316), ('place', 3749), ('service', 3372), ('us', 3210), ('would', 3029), ('like', 2987), ('back', 2848), ('one', 2812), ('order', 2735), ('get', 2727)]</w:t>
      </w:r>
    </w:p>
    <w:p w14:paraId="521DBBEF" w14:textId="59BFB097" w:rsidR="00F011C4" w:rsidRDefault="00F011C4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29E678DC" w14:textId="77777777" w:rsidR="00F011C4" w:rsidRPr="0010162F" w:rsidRDefault="00F011C4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4FB2578C" w14:textId="77777777" w:rsidR="0010162F" w:rsidRPr="0010162F" w:rsidRDefault="0010162F" w:rsidP="0010162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7D5359BD" w14:textId="77777777" w:rsidR="0010162F" w:rsidRDefault="0010162F" w:rsidP="002E1CE7">
      <w:pPr>
        <w:rPr>
          <w:b/>
        </w:rPr>
      </w:pPr>
    </w:p>
    <w:p w14:paraId="7E142FFA" w14:textId="77777777" w:rsidR="004D1B52" w:rsidRPr="003F7892" w:rsidRDefault="004D1B52" w:rsidP="002E1CE7">
      <w:pPr>
        <w:rPr>
          <w:b/>
        </w:rPr>
      </w:pPr>
    </w:p>
    <w:sectPr w:rsidR="004D1B52" w:rsidRPr="003F78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NzI3M7I0NzAzMjdR0lEKTi0uzszPAykwrAUA56c2nSwAAAA="/>
  </w:docVars>
  <w:rsids>
    <w:rsidRoot w:val="005D4FFC"/>
    <w:rsid w:val="00015E30"/>
    <w:rsid w:val="00015EA9"/>
    <w:rsid w:val="0010162F"/>
    <w:rsid w:val="001103E2"/>
    <w:rsid w:val="00132E2D"/>
    <w:rsid w:val="00170AE6"/>
    <w:rsid w:val="001D5AE1"/>
    <w:rsid w:val="00283160"/>
    <w:rsid w:val="002A7286"/>
    <w:rsid w:val="002E1CE7"/>
    <w:rsid w:val="00313891"/>
    <w:rsid w:val="00382B35"/>
    <w:rsid w:val="003956FC"/>
    <w:rsid w:val="003F7892"/>
    <w:rsid w:val="00421B10"/>
    <w:rsid w:val="004D1B52"/>
    <w:rsid w:val="005058CB"/>
    <w:rsid w:val="00586825"/>
    <w:rsid w:val="005D4FFC"/>
    <w:rsid w:val="00600864"/>
    <w:rsid w:val="00681A93"/>
    <w:rsid w:val="006D59C0"/>
    <w:rsid w:val="007009D3"/>
    <w:rsid w:val="00740E8F"/>
    <w:rsid w:val="0080297C"/>
    <w:rsid w:val="008063FB"/>
    <w:rsid w:val="00913EEE"/>
    <w:rsid w:val="00925EBE"/>
    <w:rsid w:val="009E39B9"/>
    <w:rsid w:val="00A77D92"/>
    <w:rsid w:val="00AC6F1D"/>
    <w:rsid w:val="00AD4548"/>
    <w:rsid w:val="00B1082E"/>
    <w:rsid w:val="00B216D0"/>
    <w:rsid w:val="00B83999"/>
    <w:rsid w:val="00BC163A"/>
    <w:rsid w:val="00BD6E16"/>
    <w:rsid w:val="00C17DD6"/>
    <w:rsid w:val="00CA0214"/>
    <w:rsid w:val="00CC396E"/>
    <w:rsid w:val="00CF7537"/>
    <w:rsid w:val="00D311F9"/>
    <w:rsid w:val="00DC0BA8"/>
    <w:rsid w:val="00E0164B"/>
    <w:rsid w:val="00E260B5"/>
    <w:rsid w:val="00E53666"/>
    <w:rsid w:val="00F011C4"/>
    <w:rsid w:val="00F05D68"/>
    <w:rsid w:val="00F122E0"/>
    <w:rsid w:val="00F349B3"/>
    <w:rsid w:val="00F63E55"/>
    <w:rsid w:val="00FE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E7CF0"/>
  <w15:chartTrackingRefBased/>
  <w15:docId w15:val="{B0827F51-B0D9-4926-A0C4-60F07CDEA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41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1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deep Vitthal Murkute</dc:creator>
  <cp:keywords/>
  <dc:description/>
  <cp:lastModifiedBy>Jaideep Vitthal Murkute</cp:lastModifiedBy>
  <cp:revision>41</cp:revision>
  <dcterms:created xsi:type="dcterms:W3CDTF">2018-04-22T12:12:00Z</dcterms:created>
  <dcterms:modified xsi:type="dcterms:W3CDTF">2018-04-22T17:00:00Z</dcterms:modified>
</cp:coreProperties>
</file>